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70</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lang w:eastAsia="zh-CN"/>
        </w:rPr>
        <w:t>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3月</w:t>
      </w:r>
      <w:r>
        <w:rPr>
          <w:rFonts w:ascii="仿宋" w:hAnsi="仿宋" w:eastAsia="仿宋"/>
        </w:rPr>
        <w:t>0</w:t>
      </w:r>
      <w:r>
        <w:rPr>
          <w:rFonts w:hint="eastAsia" w:ascii="仿宋" w:hAnsi="仿宋" w:eastAsia="仿宋"/>
          <w:lang w:val="en-US" w:eastAsia="zh-CN"/>
        </w:rPr>
        <w:t>3</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7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30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3月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00%-5.4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７０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6480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17,425.5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315,608.1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06,315,608.1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638675" cy="2555240"/>
            <wp:effectExtent l="4445" t="4445" r="5080" b="1206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3</w:t>
            </w:r>
            <w:r>
              <w:rPr>
                <w:rFonts w:hint="eastAsia" w:ascii="仿宋" w:hAnsi="仿宋" w:eastAsia="仿宋"/>
              </w:rPr>
              <w:t>-</w:t>
            </w:r>
            <w:r>
              <w:rPr>
                <w:rFonts w:hint="eastAsia" w:ascii="仿宋" w:hAnsi="仿宋" w:eastAsia="仿宋"/>
                <w:lang w:val="en-US" w:eastAsia="zh-CN"/>
              </w:rPr>
              <w:t>3</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2.11</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1.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11</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64</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047615" cy="307594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w:t>
      </w:r>
      <w:r>
        <w:rPr>
          <w:rFonts w:hint="eastAsia" w:ascii="仿宋" w:hAnsi="仿宋" w:eastAsia="仿宋"/>
          <w:szCs w:val="21"/>
          <w:shd w:val="clear" w:color="auto" w:fill="FFFFFF"/>
          <w:lang w:val="en-US" w:eastAsia="zh-CN"/>
        </w:rPr>
        <w:t>2021年3月</w:t>
      </w:r>
      <w:r>
        <w:rPr>
          <w:rFonts w:hint="eastAsia" w:ascii="仿宋" w:hAnsi="仿宋" w:eastAsia="仿宋"/>
          <w:color w:val="000000"/>
          <w:szCs w:val="21"/>
        </w:rPr>
        <w:t>成立以来，累计管理规模</w:t>
      </w:r>
      <w:r>
        <w:rPr>
          <w:rFonts w:hint="eastAsia" w:ascii="仿宋" w:hAnsi="仿宋" w:eastAsia="仿宋"/>
          <w:color w:val="000000"/>
          <w:szCs w:val="21"/>
          <w:lang w:val="en-US" w:eastAsia="zh-CN"/>
        </w:rPr>
        <w:t>3.06</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w:t>
      </w:r>
      <w:r>
        <w:rPr>
          <w:rFonts w:hint="eastAsia" w:ascii="仿宋" w:hAnsi="仿宋" w:eastAsia="仿宋"/>
          <w:szCs w:val="21"/>
          <w:shd w:val="clear" w:color="auto" w:fill="FFFFFF"/>
          <w:lang w:val="en-US" w:eastAsia="zh-CN"/>
        </w:rPr>
        <w:t>21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2.1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cs="仿宋"/>
                <w:i w:val="0"/>
                <w:color w:val="000000"/>
                <w:kern w:val="0"/>
                <w:sz w:val="21"/>
                <w:szCs w:val="21"/>
                <w:u w:val="none"/>
                <w:lang w:val="en-US" w:eastAsia="zh-CN" w:bidi="ar-SA"/>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cs="仿宋"/>
                <w:i w:val="0"/>
                <w:color w:val="000000"/>
                <w:kern w:val="0"/>
                <w:sz w:val="21"/>
                <w:szCs w:val="21"/>
                <w:u w:val="none"/>
                <w:lang w:val="en-US" w:eastAsia="zh-CN" w:bidi="ar-SA"/>
              </w:rPr>
            </w:pPr>
            <w:r>
              <w:rPr>
                <w:rFonts w:hint="eastAsia" w:ascii="仿宋" w:hAnsi="仿宋" w:eastAsia="仿宋" w:cs="仿宋"/>
                <w:i w:val="0"/>
                <w:color w:val="000000"/>
                <w:kern w:val="0"/>
                <w:sz w:val="21"/>
                <w:szCs w:val="21"/>
                <w:u w:val="none"/>
                <w:lang w:val="en-US" w:eastAsia="zh-CN" w:bidi="ar-SA"/>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cs="仿宋"/>
                <w:i w:val="0"/>
                <w:color w:val="000000"/>
                <w:kern w:val="0"/>
                <w:sz w:val="21"/>
                <w:szCs w:val="21"/>
                <w:u w:val="none"/>
                <w:lang w:val="en-US" w:eastAsia="zh-CN" w:bidi="ar-SA"/>
              </w:rPr>
            </w:pPr>
            <w:r>
              <w:rPr>
                <w:rFonts w:hint="eastAsia" w:ascii="仿宋" w:hAnsi="仿宋" w:eastAsia="仿宋" w:cs="仿宋"/>
                <w:i w:val="0"/>
                <w:color w:val="000000"/>
                <w:kern w:val="0"/>
                <w:sz w:val="21"/>
                <w:szCs w:val="21"/>
                <w:u w:val="none"/>
                <w:lang w:val="en-US" w:eastAsia="zh-CN" w:bidi="ar-SA"/>
              </w:rPr>
              <w:t>204,272,500.48</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cs="仿宋"/>
                <w:i w:val="0"/>
                <w:color w:val="000000"/>
                <w:kern w:val="0"/>
                <w:sz w:val="21"/>
                <w:szCs w:val="21"/>
                <w:u w:val="none"/>
                <w:lang w:val="en-US" w:eastAsia="zh-CN" w:bidi="ar-SA"/>
              </w:rPr>
            </w:pPr>
            <w:r>
              <w:rPr>
                <w:rFonts w:hint="eastAsia" w:ascii="仿宋" w:hAnsi="仿宋" w:eastAsia="仿宋" w:cs="仿宋"/>
                <w:i w:val="0"/>
                <w:color w:val="000000"/>
                <w:kern w:val="0"/>
                <w:sz w:val="21"/>
                <w:szCs w:val="21"/>
                <w:u w:val="none"/>
                <w:lang w:val="en-US" w:eastAsia="zh-CN" w:bidi="ar-SA"/>
              </w:rPr>
              <w:t>66.5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cs="仿宋"/>
                <w:i w:val="0"/>
                <w:color w:val="000000"/>
                <w:kern w:val="0"/>
                <w:sz w:val="21"/>
                <w:szCs w:val="21"/>
                <w:u w:val="none"/>
                <w:lang w:val="en-US" w:eastAsia="zh-CN" w:bidi="ar-SA"/>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szCs w:val="21"/>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40,444.43</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0.0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cs="仿宋"/>
                <w:i w:val="0"/>
                <w:color w:val="000000"/>
                <w:kern w:val="0"/>
                <w:sz w:val="21"/>
                <w:szCs w:val="21"/>
                <w:u w:val="none"/>
                <w:lang w:val="en-US" w:eastAsia="zh-CN" w:bidi="ar-SA"/>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02,446,304.15</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3.3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06,859,249.06</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 xml:space="preserve">100.00 </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widowControl/>
              <w:jc w:val="center"/>
              <w:textAlignment w:val="bottom"/>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306,859,249.06</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535.56</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bottom"/>
          </w:tcPr>
          <w:p>
            <w:pPr>
              <w:widowControl/>
              <w:jc w:val="center"/>
              <w:textAlignment w:val="bottom"/>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06,869,785.62</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794,554,955.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5.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5,738,2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xml:space="preserve">0.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center"/>
              <w:textAlignment w:val="top"/>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69,093,610.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0.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92"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4,090,563.0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32,066,573.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9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975,599,496.6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323,000,801.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000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314,599,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52,768,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2,523,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佳源0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89,563,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86,517,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筑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58,976,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50,076,9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R0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40,048,610.0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36,206,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44,279,811.5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5.6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gfjAAc/A5Pkd104AyEZqU1oufc=" w:salt="CHyT4Pd9gcizYNK7ap2vc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9492CBA"/>
    <w:rsid w:val="0C1169C9"/>
    <w:rsid w:val="0C7B13D8"/>
    <w:rsid w:val="0D1E78E3"/>
    <w:rsid w:val="109E69E3"/>
    <w:rsid w:val="134F5BC1"/>
    <w:rsid w:val="14A17047"/>
    <w:rsid w:val="14E74041"/>
    <w:rsid w:val="153D2966"/>
    <w:rsid w:val="15882635"/>
    <w:rsid w:val="18730D27"/>
    <w:rsid w:val="188B46A5"/>
    <w:rsid w:val="18E5081F"/>
    <w:rsid w:val="195F6954"/>
    <w:rsid w:val="1C311D75"/>
    <w:rsid w:val="1D3809F3"/>
    <w:rsid w:val="20F97D3D"/>
    <w:rsid w:val="20FE7807"/>
    <w:rsid w:val="21FF327F"/>
    <w:rsid w:val="2AA204DB"/>
    <w:rsid w:val="2CDA0061"/>
    <w:rsid w:val="2D537C03"/>
    <w:rsid w:val="2FCD2C4F"/>
    <w:rsid w:val="311B063E"/>
    <w:rsid w:val="364502B2"/>
    <w:rsid w:val="38721494"/>
    <w:rsid w:val="394F4B22"/>
    <w:rsid w:val="3BFC187B"/>
    <w:rsid w:val="3D305393"/>
    <w:rsid w:val="3F524561"/>
    <w:rsid w:val="4218718A"/>
    <w:rsid w:val="451831E0"/>
    <w:rsid w:val="46776F3C"/>
    <w:rsid w:val="4D1108E2"/>
    <w:rsid w:val="4EE378EB"/>
    <w:rsid w:val="50D46540"/>
    <w:rsid w:val="525A74F2"/>
    <w:rsid w:val="55744624"/>
    <w:rsid w:val="57FE5038"/>
    <w:rsid w:val="58DF7C14"/>
    <w:rsid w:val="5E660FCE"/>
    <w:rsid w:val="64DB1A48"/>
    <w:rsid w:val="64F431AF"/>
    <w:rsid w:val="673B4350"/>
    <w:rsid w:val="67855A67"/>
    <w:rsid w:val="679F536D"/>
    <w:rsid w:val="67DF73FA"/>
    <w:rsid w:val="692A41F0"/>
    <w:rsid w:val="6C7928C7"/>
    <w:rsid w:val="6DFB21C9"/>
    <w:rsid w:val="6EE803EC"/>
    <w:rsid w:val="705B15C4"/>
    <w:rsid w:val="72B166F7"/>
    <w:rsid w:val="76C97AE1"/>
    <w:rsid w:val="78F3167F"/>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5400" cap="rnd" cmpd="sng" algn="ctr">
              <a:solidFill>
                <a:srgbClr val="5B9BD5"/>
              </a:solidFill>
              <a:prstDash val="solid"/>
              <a:round/>
            </a:ln>
          </c:spPr>
          <c:marker>
            <c:symbol val="none"/>
          </c:marker>
          <c:dPt>
            <c:idx val="0"/>
            <c:marker>
              <c:symbol val="none"/>
            </c:marker>
            <c:bubble3D val="0"/>
            <c:explosion val="0"/>
            <c:spPr>
              <a:ln w="25400" cap="rnd" cmpd="sng" algn="ctr">
                <a:solidFill>
                  <a:srgbClr val="5B9BD5"/>
                </a:solidFill>
                <a:prstDash val="solid"/>
                <a:round/>
              </a:ln>
            </c:spPr>
          </c:dPt>
          <c:dPt>
            <c:idx val="1"/>
            <c:marker>
              <c:symbol val="none"/>
            </c:marker>
            <c:bubble3D val="0"/>
            <c:explosion val="0"/>
            <c:spPr>
              <a:ln w="25400" cap="rnd" cmpd="sng" algn="ctr">
                <a:solidFill>
                  <a:srgbClr val="5B9BD5"/>
                </a:solidFill>
                <a:prstDash val="solid"/>
                <a:round/>
              </a:ln>
            </c:spPr>
          </c:dPt>
          <c:dPt>
            <c:idx val="2"/>
            <c:marker>
              <c:symbol val="none"/>
            </c:marker>
            <c:bubble3D val="0"/>
            <c:explosion val="0"/>
            <c:spPr>
              <a:ln w="25400" cap="rnd" cmpd="sng" algn="ctr">
                <a:solidFill>
                  <a:srgbClr val="5B9BD5"/>
                </a:solidFill>
                <a:prstDash val="solid"/>
                <a:round/>
              </a:ln>
            </c:spPr>
          </c:dPt>
          <c:dPt>
            <c:idx val="3"/>
            <c:marker>
              <c:symbol val="none"/>
            </c:marker>
            <c:bubble3D val="0"/>
            <c:explosion val="0"/>
            <c:spPr>
              <a:ln w="25400" cap="rnd" cmpd="sng" algn="ctr">
                <a:solidFill>
                  <a:srgbClr val="5B9BD5"/>
                </a:solidFill>
                <a:prstDash val="solid"/>
                <a:round/>
              </a:ln>
            </c:spPr>
          </c:dPt>
          <c:dPt>
            <c:idx val="4"/>
            <c:marker>
              <c:symbol val="none"/>
            </c:marker>
            <c:bubble3D val="0"/>
            <c:explosion val="0"/>
            <c:spPr>
              <a:ln w="25400" cap="rnd" cmpd="sng" algn="ctr">
                <a:solidFill>
                  <a:srgbClr val="5B9BD5"/>
                </a:solidFill>
                <a:prstDash val="solid"/>
                <a:round/>
              </a:ln>
            </c:spPr>
          </c:dPt>
          <c:dPt>
            <c:idx val="5"/>
            <c:marker>
              <c:symbol val="none"/>
            </c:marker>
            <c:bubble3D val="0"/>
            <c:explosion val="0"/>
            <c:spPr>
              <a:ln w="25400" cap="rnd" cmpd="sng" algn="ctr">
                <a:solidFill>
                  <a:srgbClr val="5B9BD5"/>
                </a:solidFill>
                <a:prstDash val="solid"/>
                <a:round/>
              </a:ln>
            </c:spPr>
          </c:dPt>
          <c:dPt>
            <c:idx val="6"/>
            <c:marker>
              <c:symbol val="none"/>
            </c:marker>
            <c:bubble3D val="0"/>
            <c:explosion val="0"/>
            <c:spPr>
              <a:ln w="25400" cap="rnd" cmpd="sng" algn="ctr">
                <a:solidFill>
                  <a:srgbClr val="5B9BD5"/>
                </a:solidFill>
                <a:prstDash val="solid"/>
                <a:round/>
              </a:ln>
            </c:spPr>
          </c:dPt>
          <c:dPt>
            <c:idx val="7"/>
            <c:marker>
              <c:symbol val="none"/>
            </c:marker>
            <c:bubble3D val="0"/>
            <c:explosion val="0"/>
            <c:spPr>
              <a:ln w="25400" cap="rnd" cmpd="sng" algn="ctr">
                <a:solidFill>
                  <a:srgbClr val="5B9BD5"/>
                </a:solidFill>
                <a:prstDash val="solid"/>
                <a:round/>
              </a:ln>
            </c:spPr>
          </c:dPt>
          <c:dPt>
            <c:idx val="8"/>
            <c:marker>
              <c:symbol val="none"/>
            </c:marker>
            <c:bubble3D val="0"/>
            <c:explosion val="0"/>
            <c:spPr>
              <a:ln w="25400" cap="rnd" cmpd="sng" algn="ctr">
                <a:solidFill>
                  <a:srgbClr val="5B9BD5"/>
                </a:solidFill>
                <a:prstDash val="solid"/>
                <a:round/>
              </a:ln>
            </c:spPr>
          </c:dPt>
          <c:dPt>
            <c:idx val="9"/>
            <c:marker>
              <c:symbol val="none"/>
            </c:marker>
            <c:bubble3D val="0"/>
            <c:explosion val="0"/>
            <c:spPr>
              <a:ln w="25400" cap="rnd" cmpd="sng" algn="ctr">
                <a:solidFill>
                  <a:srgbClr val="5B9BD5"/>
                </a:solidFill>
                <a:prstDash val="solid"/>
                <a:round/>
              </a:ln>
            </c:spPr>
          </c:dPt>
          <c:dPt>
            <c:idx val="10"/>
            <c:marker>
              <c:symbol val="none"/>
            </c:marker>
            <c:bubble3D val="0"/>
            <c:explosion val="0"/>
            <c:spPr>
              <a:ln w="25400" cap="rnd" cmpd="sng" algn="ctr">
                <a:solidFill>
                  <a:srgbClr val="5B9BD5"/>
                </a:solidFill>
                <a:prstDash val="solid"/>
                <a:round/>
              </a:ln>
            </c:spPr>
          </c:dPt>
          <c:dPt>
            <c:idx val="11"/>
            <c:marker>
              <c:symbol val="none"/>
            </c:marker>
            <c:bubble3D val="0"/>
            <c:explosion val="0"/>
            <c:spPr>
              <a:ln w="25400" cap="rnd" cmpd="sng" algn="ctr">
                <a:solidFill>
                  <a:srgbClr val="5B9BD5"/>
                </a:solidFill>
                <a:prstDash val="solid"/>
                <a:round/>
              </a:ln>
            </c:spPr>
          </c:dPt>
          <c:dPt>
            <c:idx val="12"/>
            <c:marker>
              <c:symbol val="none"/>
            </c:marker>
            <c:bubble3D val="0"/>
            <c:explosion val="0"/>
            <c:spPr>
              <a:ln w="25400" cap="rnd" cmpd="sng" algn="ctr">
                <a:solidFill>
                  <a:srgbClr val="5B9BD5"/>
                </a:solidFill>
                <a:prstDash val="solid"/>
                <a:round/>
              </a:ln>
            </c:spPr>
          </c:dPt>
          <c:dPt>
            <c:idx val="13"/>
            <c:marker>
              <c:symbol val="none"/>
            </c:marker>
            <c:bubble3D val="0"/>
            <c:explosion val="0"/>
            <c:spPr>
              <a:ln w="25400" cap="rnd" cmpd="sng" algn="ctr">
                <a:solidFill>
                  <a:srgbClr val="5B9BD5"/>
                </a:solidFill>
                <a:prstDash val="solid"/>
                <a:round/>
              </a:ln>
            </c:spPr>
          </c:dPt>
          <c:dPt>
            <c:idx val="14"/>
            <c:marker>
              <c:symbol val="none"/>
            </c:marker>
            <c:bubble3D val="0"/>
            <c:explosion val="0"/>
            <c:spPr>
              <a:ln w="25400" cap="rnd" cmpd="sng" algn="ctr">
                <a:solidFill>
                  <a:srgbClr val="5B9BD5"/>
                </a:solidFill>
                <a:prstDash val="solid"/>
                <a:round/>
              </a:ln>
            </c:spPr>
          </c:dPt>
          <c:dPt>
            <c:idx val="15"/>
            <c:marker>
              <c:symbol val="none"/>
            </c:marker>
            <c:bubble3D val="0"/>
            <c:explosion val="0"/>
            <c:spPr>
              <a:ln w="25400" cap="rnd" cmpd="sng" algn="ctr">
                <a:solidFill>
                  <a:srgbClr val="5B9BD5"/>
                </a:solidFill>
                <a:prstDash val="solid"/>
                <a:round/>
              </a:ln>
            </c:spPr>
          </c:dPt>
          <c:dPt>
            <c:idx val="16"/>
            <c:marker>
              <c:symbol val="none"/>
            </c:marker>
            <c:bubble3D val="0"/>
            <c:explosion val="0"/>
            <c:spPr>
              <a:ln w="25400" cap="rnd" cmpd="sng" algn="ctr">
                <a:solidFill>
                  <a:srgbClr val="5B9BD5"/>
                </a:solidFill>
                <a:prstDash val="solid"/>
                <a:round/>
              </a:ln>
            </c:spPr>
          </c:dPt>
          <c:dPt>
            <c:idx val="17"/>
            <c:marker>
              <c:symbol val="none"/>
            </c:marker>
            <c:bubble3D val="0"/>
            <c:explosion val="0"/>
            <c:spPr>
              <a:ln w="25400" cap="rnd" cmpd="sng" algn="ctr">
                <a:solidFill>
                  <a:srgbClr val="5B9BD5"/>
                </a:solidFill>
                <a:prstDash val="solid"/>
                <a:round/>
              </a:ln>
            </c:spPr>
          </c:dPt>
          <c:dPt>
            <c:idx val="18"/>
            <c:marker>
              <c:symbol val="none"/>
            </c:marker>
            <c:bubble3D val="0"/>
            <c:explosion val="0"/>
            <c:spPr>
              <a:ln w="25400" cap="rnd" cmpd="sng" algn="ctr">
                <a:solidFill>
                  <a:srgbClr val="5B9BD5"/>
                </a:solidFill>
                <a:prstDash val="solid"/>
                <a:round/>
              </a:ln>
            </c:spPr>
          </c:dPt>
          <c:dPt>
            <c:idx val="19"/>
            <c:marker>
              <c:symbol val="none"/>
            </c:marker>
            <c:bubble3D val="0"/>
            <c:explosion val="0"/>
            <c:spPr>
              <a:ln w="25400" cap="rnd" cmpd="sng" algn="ctr">
                <a:solidFill>
                  <a:srgbClr val="5B9BD5"/>
                </a:solidFill>
                <a:prstDash val="solid"/>
                <a:round/>
              </a:ln>
            </c:spPr>
          </c:dPt>
          <c:dPt>
            <c:idx val="20"/>
            <c:marker>
              <c:symbol val="none"/>
            </c:marker>
            <c:bubble3D val="0"/>
            <c:explosion val="0"/>
            <c:spPr>
              <a:ln w="25400" cap="rnd" cmpd="sng" algn="ctr">
                <a:solidFill>
                  <a:srgbClr val="5B9BD5"/>
                </a:solidFill>
                <a:prstDash val="solid"/>
                <a:round/>
              </a:ln>
            </c:spPr>
          </c:dPt>
          <c:dPt>
            <c:idx val="21"/>
            <c:marker>
              <c:symbol val="none"/>
            </c:marker>
            <c:bubble3D val="0"/>
            <c:explosion val="0"/>
            <c:spPr>
              <a:ln w="25400" cap="rnd" cmpd="sng" algn="ctr">
                <a:solidFill>
                  <a:srgbClr val="5B9BD5"/>
                </a:solidFill>
                <a:prstDash val="solid"/>
                <a:round/>
              </a:ln>
            </c:spPr>
          </c:dPt>
          <c:dPt>
            <c:idx val="22"/>
            <c:marker>
              <c:symbol val="none"/>
            </c:marker>
            <c:bubble3D val="0"/>
            <c:explosion val="0"/>
            <c:spPr>
              <a:ln w="25400" cap="rnd" cmpd="sng" algn="ctr">
                <a:solidFill>
                  <a:srgbClr val="5B9BD5"/>
                </a:solidFill>
                <a:prstDash val="solid"/>
                <a:round/>
              </a:ln>
            </c:spPr>
          </c:dPt>
          <c:dPt>
            <c:idx val="23"/>
            <c:marker>
              <c:symbol val="none"/>
            </c:marker>
            <c:bubble3D val="0"/>
            <c:explosion val="0"/>
            <c:spPr>
              <a:ln w="25400" cap="rnd" cmpd="sng" algn="ctr">
                <a:solidFill>
                  <a:srgbClr val="5B9BD5"/>
                </a:solidFill>
                <a:prstDash val="solid"/>
                <a:round/>
              </a:ln>
            </c:spPr>
          </c:dPt>
          <c:dPt>
            <c:idx val="24"/>
            <c:marker>
              <c:symbol val="none"/>
            </c:marker>
            <c:bubble3D val="0"/>
            <c:explosion val="0"/>
            <c:spPr>
              <a:ln w="25400" cap="rnd" cmpd="sng" algn="ctr">
                <a:solidFill>
                  <a:srgbClr val="5B9BD5"/>
                </a:solidFill>
                <a:prstDash val="solid"/>
                <a:round/>
              </a:ln>
            </c:spPr>
          </c:dPt>
          <c:dPt>
            <c:idx val="25"/>
            <c:marker>
              <c:symbol val="none"/>
            </c:marker>
            <c:bubble3D val="0"/>
            <c:explosion val="0"/>
            <c:spPr>
              <a:ln w="25400" cap="rnd" cmpd="sng" algn="ctr">
                <a:solidFill>
                  <a:srgbClr val="5B9BD5"/>
                </a:solidFill>
                <a:prstDash val="solid"/>
                <a:round/>
              </a:ln>
            </c:spPr>
          </c:dPt>
          <c:dPt>
            <c:idx val="26"/>
            <c:marker>
              <c:symbol val="none"/>
            </c:marker>
            <c:bubble3D val="0"/>
            <c:explosion val="0"/>
            <c:spPr>
              <a:ln w="25400" cap="rnd" cmpd="sng" algn="ctr">
                <a:solidFill>
                  <a:srgbClr val="5B9BD5"/>
                </a:solidFill>
                <a:prstDash val="solid"/>
                <a:round/>
              </a:ln>
            </c:spPr>
          </c:dPt>
          <c:dPt>
            <c:idx val="27"/>
            <c:marker>
              <c:symbol val="none"/>
            </c:marker>
            <c:bubble3D val="0"/>
            <c:explosion val="0"/>
            <c:spPr>
              <a:ln w="25400" cap="rnd" cmpd="sng" algn="ctr">
                <a:solidFill>
                  <a:srgbClr val="5B9BD5"/>
                </a:solidFill>
                <a:prstDash val="solid"/>
                <a:round/>
              </a:ln>
            </c:spPr>
          </c:dPt>
          <c:dPt>
            <c:idx val="28"/>
            <c:marker>
              <c:symbol val="none"/>
            </c:marker>
            <c:bubble3D val="0"/>
            <c:explosion val="0"/>
            <c:spPr>
              <a:ln w="25400" cap="rnd" cmpd="sng" algn="ctr">
                <a:solidFill>
                  <a:srgbClr val="5B9BD5"/>
                </a:solidFill>
                <a:prstDash val="solid"/>
                <a:round/>
              </a:ln>
            </c:spPr>
          </c:dPt>
          <c:dPt>
            <c:idx val="29"/>
            <c:marker>
              <c:symbol val="none"/>
            </c:marker>
            <c:bubble3D val="0"/>
            <c:explosion val="0"/>
            <c:spPr>
              <a:ln w="25400" cap="rnd" cmpd="sng" algn="ctr">
                <a:solidFill>
                  <a:srgbClr val="5B9BD5"/>
                </a:solidFill>
                <a:prstDash val="solid"/>
                <a:round/>
              </a:ln>
            </c:spPr>
          </c:dPt>
          <c:dPt>
            <c:idx val="30"/>
            <c:marker>
              <c:symbol val="none"/>
            </c:marker>
            <c:bubble3D val="0"/>
            <c:explosion val="0"/>
            <c:spPr>
              <a:ln w="25400" cap="rnd" cmpd="sng" algn="ctr">
                <a:solidFill>
                  <a:srgbClr val="5B9BD5"/>
                </a:solidFill>
                <a:prstDash val="solid"/>
                <a:round/>
              </a:ln>
            </c:spPr>
          </c:dPt>
          <c:dPt>
            <c:idx val="31"/>
            <c:marker>
              <c:symbol val="none"/>
            </c:marker>
            <c:bubble3D val="0"/>
            <c:explosion val="0"/>
            <c:spPr>
              <a:ln w="25400" cap="rnd" cmpd="sng" algn="ctr">
                <a:solidFill>
                  <a:srgbClr val="5B9BD5"/>
                </a:solidFill>
                <a:prstDash val="solid"/>
                <a:round/>
              </a:ln>
            </c:spPr>
          </c:dPt>
          <c:dPt>
            <c:idx val="32"/>
            <c:marker>
              <c:symbol val="none"/>
            </c:marker>
            <c:bubble3D val="0"/>
            <c:explosion val="0"/>
            <c:spPr>
              <a:ln w="25400" cap="rnd" cmpd="sng" algn="ctr">
                <a:solidFill>
                  <a:srgbClr val="5B9BD5"/>
                </a:solidFill>
                <a:prstDash val="solid"/>
                <a:round/>
              </a:ln>
            </c:spPr>
          </c:dPt>
          <c:dPt>
            <c:idx val="33"/>
            <c:marker>
              <c:symbol val="none"/>
            </c:marker>
            <c:bubble3D val="0"/>
            <c:explosion val="0"/>
            <c:spPr>
              <a:ln w="25400" cap="rnd" cmpd="sng" algn="ctr">
                <a:solidFill>
                  <a:srgbClr val="5B9BD5"/>
                </a:solidFill>
                <a:prstDash val="solid"/>
                <a:round/>
              </a:ln>
            </c:spPr>
          </c:dPt>
          <c:dPt>
            <c:idx val="34"/>
            <c:marker>
              <c:symbol val="none"/>
            </c:marker>
            <c:bubble3D val="0"/>
            <c:explosion val="0"/>
            <c:spPr>
              <a:ln w="25400" cap="rnd" cmpd="sng" algn="ctr">
                <a:solidFill>
                  <a:srgbClr val="5B9BD5"/>
                </a:solidFill>
                <a:prstDash val="solid"/>
                <a:round/>
              </a:ln>
            </c:spPr>
          </c:dPt>
          <c:dPt>
            <c:idx val="35"/>
            <c:marker>
              <c:symbol val="none"/>
            </c:marker>
            <c:bubble3D val="0"/>
            <c:explosion val="0"/>
            <c:spPr>
              <a:ln w="25400" cap="rnd" cmpd="sng" algn="ctr">
                <a:solidFill>
                  <a:srgbClr val="5B9BD5"/>
                </a:solidFill>
                <a:prstDash val="solid"/>
                <a:round/>
              </a:ln>
            </c:spPr>
          </c:dPt>
          <c:dPt>
            <c:idx val="36"/>
            <c:marker>
              <c:symbol val="none"/>
            </c:marker>
            <c:bubble3D val="0"/>
            <c:explosion val="0"/>
            <c:spPr>
              <a:ln w="25400" cap="rnd" cmpd="sng" algn="ctr">
                <a:solidFill>
                  <a:srgbClr val="5B9BD5"/>
                </a:solidFill>
                <a:prstDash val="solid"/>
                <a:round/>
              </a:ln>
            </c:spPr>
          </c:dPt>
          <c:dPt>
            <c:idx val="37"/>
            <c:marker>
              <c:symbol val="none"/>
            </c:marker>
            <c:bubble3D val="0"/>
            <c:explosion val="0"/>
            <c:spPr>
              <a:ln w="25400" cap="rnd" cmpd="sng" algn="ctr">
                <a:solidFill>
                  <a:srgbClr val="5B9BD5"/>
                </a:solidFill>
                <a:prstDash val="solid"/>
                <a:round/>
              </a:ln>
            </c:spPr>
          </c:dPt>
          <c:dPt>
            <c:idx val="38"/>
            <c:marker>
              <c:symbol val="none"/>
            </c:marker>
            <c:bubble3D val="0"/>
            <c:explosion val="0"/>
            <c:spPr>
              <a:ln w="25400" cap="rnd" cmpd="sng" algn="ctr">
                <a:solidFill>
                  <a:srgbClr val="5B9BD5"/>
                </a:solidFill>
                <a:prstDash val="solid"/>
                <a:round/>
              </a:ln>
            </c:spPr>
          </c:dPt>
          <c:dPt>
            <c:idx val="39"/>
            <c:marker>
              <c:symbol val="none"/>
            </c:marker>
            <c:bubble3D val="0"/>
            <c:explosion val="0"/>
            <c:spPr>
              <a:ln w="25400" cap="rnd" cmpd="sng" algn="ctr">
                <a:solidFill>
                  <a:srgbClr val="5B9BD5"/>
                </a:solidFill>
                <a:prstDash val="solid"/>
                <a:round/>
              </a:ln>
            </c:spPr>
          </c:dPt>
          <c:dPt>
            <c:idx val="40"/>
            <c:marker>
              <c:symbol val="none"/>
            </c:marker>
            <c:bubble3D val="0"/>
            <c:explosion val="0"/>
            <c:spPr>
              <a:ln w="25400" cap="rnd" cmpd="sng" algn="ctr">
                <a:solidFill>
                  <a:srgbClr val="5B9BD5"/>
                </a:solidFill>
                <a:prstDash val="solid"/>
                <a:round/>
              </a:ln>
            </c:spPr>
          </c:dPt>
          <c:dPt>
            <c:idx val="41"/>
            <c:marker>
              <c:symbol val="none"/>
            </c:marker>
            <c:bubble3D val="0"/>
            <c:explosion val="0"/>
            <c:spPr>
              <a:ln w="25400" cap="rnd" cmpd="sng" algn="ctr">
                <a:solidFill>
                  <a:srgbClr val="5B9BD5"/>
                </a:solidFill>
                <a:prstDash val="solid"/>
                <a:round/>
              </a:ln>
            </c:spPr>
          </c:dPt>
          <c:dPt>
            <c:idx val="42"/>
            <c:marker>
              <c:symbol val="none"/>
            </c:marker>
            <c:bubble3D val="0"/>
            <c:explosion val="0"/>
            <c:spPr>
              <a:ln w="25400" cap="rnd" cmpd="sng" algn="ctr">
                <a:solidFill>
                  <a:srgbClr val="5B9BD5"/>
                </a:solidFill>
                <a:prstDash val="solid"/>
                <a:round/>
              </a:ln>
            </c:spPr>
          </c:dPt>
          <c:dPt>
            <c:idx val="43"/>
            <c:marker>
              <c:symbol val="none"/>
            </c:marker>
            <c:bubble3D val="0"/>
            <c:explosion val="0"/>
            <c:spPr>
              <a:ln w="25400" cap="rnd" cmpd="sng" algn="ctr">
                <a:solidFill>
                  <a:srgbClr val="5B9BD5"/>
                </a:solidFill>
                <a:prstDash val="solid"/>
                <a:round/>
              </a:ln>
            </c:spPr>
          </c:dPt>
          <c:dPt>
            <c:idx val="44"/>
            <c:marker>
              <c:symbol val="none"/>
            </c:marker>
            <c:bubble3D val="0"/>
            <c:explosion val="0"/>
            <c:spPr>
              <a:ln w="25400" cap="rnd" cmpd="sng" algn="ctr">
                <a:solidFill>
                  <a:srgbClr val="5B9BD5"/>
                </a:solidFill>
                <a:prstDash val="solid"/>
                <a:round/>
              </a:ln>
            </c:spPr>
          </c:dPt>
          <c:dPt>
            <c:idx val="45"/>
            <c:marker>
              <c:symbol val="none"/>
            </c:marker>
            <c:bubble3D val="0"/>
            <c:explosion val="0"/>
            <c:spPr>
              <a:ln w="25400" cap="rnd" cmpd="sng" algn="ctr">
                <a:solidFill>
                  <a:srgbClr val="5B9BD5"/>
                </a:solidFill>
                <a:prstDash val="solid"/>
                <a:round/>
              </a:ln>
            </c:spPr>
          </c:dPt>
          <c:dPt>
            <c:idx val="46"/>
            <c:marker>
              <c:symbol val="none"/>
            </c:marker>
            <c:bubble3D val="0"/>
            <c:explosion val="0"/>
            <c:spPr>
              <a:ln w="25400" cap="rnd" cmpd="sng" algn="ctr">
                <a:solidFill>
                  <a:srgbClr val="5B9BD5"/>
                </a:solidFill>
                <a:prstDash val="solid"/>
                <a:round/>
              </a:ln>
            </c:spPr>
          </c:dPt>
          <c:dPt>
            <c:idx val="47"/>
            <c:marker>
              <c:symbol val="none"/>
            </c:marker>
            <c:bubble3D val="0"/>
            <c:explosion val="0"/>
            <c:spPr>
              <a:ln w="25400" cap="rnd" cmpd="sng" algn="ctr">
                <a:solidFill>
                  <a:srgbClr val="5B9BD5"/>
                </a:solidFill>
                <a:prstDash val="solid"/>
                <a:round/>
              </a:ln>
            </c:spPr>
          </c:dPt>
          <c:dPt>
            <c:idx val="48"/>
            <c:marker>
              <c:symbol val="none"/>
            </c:marker>
            <c:bubble3D val="0"/>
            <c:explosion val="0"/>
            <c:spPr>
              <a:ln w="25400" cap="rnd" cmpd="sng" algn="ctr">
                <a:solidFill>
                  <a:srgbClr val="5B9BD5"/>
                </a:solidFill>
                <a:prstDash val="solid"/>
                <a:round/>
              </a:ln>
            </c:spPr>
          </c:dPt>
          <c:dPt>
            <c:idx val="49"/>
            <c:marker>
              <c:symbol val="none"/>
            </c:marker>
            <c:bubble3D val="0"/>
            <c:explosion val="0"/>
            <c:spPr>
              <a:ln w="25400" cap="rnd" cmpd="sng" algn="ctr">
                <a:solidFill>
                  <a:srgbClr val="5B9BD5"/>
                </a:solidFill>
                <a:prstDash val="solid"/>
                <a:round/>
              </a:ln>
            </c:spPr>
          </c:dPt>
          <c:dPt>
            <c:idx val="50"/>
            <c:marker>
              <c:symbol val="none"/>
            </c:marker>
            <c:bubble3D val="0"/>
            <c:explosion val="0"/>
            <c:spPr>
              <a:ln w="25400" cap="rnd" cmpd="sng" algn="ctr">
                <a:solidFill>
                  <a:srgbClr val="5B9BD5"/>
                </a:solidFill>
                <a:prstDash val="solid"/>
                <a:round/>
              </a:ln>
            </c:spPr>
          </c:dPt>
          <c:dPt>
            <c:idx val="51"/>
            <c:marker>
              <c:symbol val="none"/>
            </c:marker>
            <c:bubble3D val="0"/>
            <c:explosion val="0"/>
            <c:spPr>
              <a:ln w="25400" cap="rnd" cmpd="sng" algn="ctr">
                <a:solidFill>
                  <a:srgbClr val="5B9BD5"/>
                </a:solidFill>
                <a:prstDash val="solid"/>
                <a:round/>
              </a:ln>
            </c:spPr>
          </c:dPt>
          <c:dPt>
            <c:idx val="52"/>
            <c:marker>
              <c:symbol val="none"/>
            </c:marker>
            <c:bubble3D val="0"/>
            <c:explosion val="0"/>
            <c:spPr>
              <a:ln w="25400" cap="rnd" cmpd="sng" algn="ctr">
                <a:solidFill>
                  <a:srgbClr val="5B9BD5"/>
                </a:solidFill>
                <a:prstDash val="solid"/>
                <a:round/>
              </a:ln>
            </c:spPr>
          </c:dPt>
          <c:dPt>
            <c:idx val="53"/>
            <c:marker>
              <c:symbol val="none"/>
            </c:marker>
            <c:bubble3D val="0"/>
            <c:explosion val="0"/>
            <c:spPr>
              <a:ln w="25400" cap="rnd" cmpd="sng" algn="ctr">
                <a:solidFill>
                  <a:srgbClr val="5B9BD5"/>
                </a:solidFill>
                <a:prstDash val="solid"/>
                <a:round/>
              </a:ln>
            </c:spPr>
          </c:dPt>
          <c:dPt>
            <c:idx val="54"/>
            <c:marker>
              <c:symbol val="none"/>
            </c:marker>
            <c:bubble3D val="0"/>
            <c:explosion val="0"/>
            <c:spPr>
              <a:ln w="25400" cap="rnd" cmpd="sng" algn="ctr">
                <a:solidFill>
                  <a:srgbClr val="5B9BD5"/>
                </a:solidFill>
                <a:prstDash val="solid"/>
                <a:round/>
              </a:ln>
            </c:spPr>
          </c:dPt>
          <c:dPt>
            <c:idx val="55"/>
            <c:marker>
              <c:symbol val="none"/>
            </c:marker>
            <c:bubble3D val="0"/>
            <c:explosion val="0"/>
            <c:spPr>
              <a:ln w="25400" cap="rnd" cmpd="sng" algn="ctr">
                <a:solidFill>
                  <a:srgbClr val="5B9BD5"/>
                </a:solidFill>
                <a:prstDash val="solid"/>
                <a:round/>
              </a:ln>
            </c:spPr>
          </c:dPt>
          <c:dPt>
            <c:idx val="56"/>
            <c:marker>
              <c:symbol val="none"/>
            </c:marker>
            <c:bubble3D val="0"/>
            <c:explosion val="0"/>
            <c:spPr>
              <a:ln w="25400" cap="rnd" cmpd="sng" algn="ctr">
                <a:solidFill>
                  <a:srgbClr val="5B9BD5"/>
                </a:solidFill>
                <a:prstDash val="solid"/>
                <a:round/>
              </a:ln>
            </c:spPr>
          </c:dPt>
          <c:dPt>
            <c:idx val="57"/>
            <c:marker>
              <c:symbol val="none"/>
            </c:marker>
            <c:bubble3D val="0"/>
            <c:explosion val="0"/>
            <c:spPr>
              <a:ln w="25400" cap="rnd" cmpd="sng" algn="ctr">
                <a:solidFill>
                  <a:srgbClr val="5B9BD5"/>
                </a:solidFill>
                <a:prstDash val="solid"/>
                <a:round/>
              </a:ln>
            </c:spPr>
          </c:dPt>
          <c:dPt>
            <c:idx val="58"/>
            <c:marker>
              <c:symbol val="none"/>
            </c:marker>
            <c:bubble3D val="0"/>
            <c:explosion val="0"/>
            <c:spPr>
              <a:ln w="25400" cap="rnd" cmpd="sng" algn="ctr">
                <a:solidFill>
                  <a:srgbClr val="5B9BD5"/>
                </a:solidFill>
                <a:prstDash val="solid"/>
                <a:round/>
              </a:ln>
            </c:spPr>
          </c:dPt>
          <c:dPt>
            <c:idx val="59"/>
            <c:marker>
              <c:symbol val="none"/>
            </c:marker>
            <c:bubble3D val="0"/>
            <c:explosion val="0"/>
            <c:spPr>
              <a:ln w="25400" cap="rnd" cmpd="sng" algn="ctr">
                <a:solidFill>
                  <a:srgbClr val="5B9BD5"/>
                </a:solidFill>
                <a:prstDash val="solid"/>
                <a:round/>
              </a:ln>
            </c:spPr>
          </c:dPt>
          <c:dPt>
            <c:idx val="60"/>
            <c:marker>
              <c:symbol val="none"/>
            </c:marker>
            <c:bubble3D val="0"/>
            <c:explosion val="0"/>
            <c:spPr>
              <a:ln w="25400" cap="rnd" cmpd="sng" algn="ctr">
                <a:solidFill>
                  <a:srgbClr val="5B9BD5"/>
                </a:solidFill>
                <a:prstDash val="solid"/>
                <a:round/>
              </a:ln>
            </c:spPr>
          </c:dPt>
          <c:dPt>
            <c:idx val="61"/>
            <c:marker>
              <c:symbol val="none"/>
            </c:marker>
            <c:bubble3D val="0"/>
            <c:explosion val="0"/>
            <c:spPr>
              <a:ln w="25400" cap="rnd" cmpd="sng" algn="ctr">
                <a:solidFill>
                  <a:srgbClr val="5B9BD5"/>
                </a:solidFill>
                <a:prstDash val="solid"/>
                <a:round/>
              </a:ln>
            </c:spPr>
          </c:dPt>
          <c:dPt>
            <c:idx val="62"/>
            <c:marker>
              <c:symbol val="none"/>
            </c:marker>
            <c:bubble3D val="0"/>
            <c:explosion val="0"/>
            <c:spPr>
              <a:ln w="25400" cap="rnd" cmpd="sng" algn="ctr">
                <a:solidFill>
                  <a:srgbClr val="5B9BD5"/>
                </a:solidFill>
                <a:prstDash val="solid"/>
                <a:round/>
              </a:ln>
            </c:spPr>
          </c:dPt>
          <c:dPt>
            <c:idx val="63"/>
            <c:marker>
              <c:symbol val="none"/>
            </c:marker>
            <c:bubble3D val="0"/>
            <c:explosion val="0"/>
            <c:spPr>
              <a:ln w="25400" cap="rnd" cmpd="sng" algn="ctr">
                <a:solidFill>
                  <a:srgbClr val="5B9BD5"/>
                </a:solidFill>
                <a:prstDash val="solid"/>
                <a:round/>
              </a:ln>
            </c:spPr>
          </c:dPt>
          <c:dPt>
            <c:idx val="64"/>
            <c:marker>
              <c:symbol val="none"/>
            </c:marker>
            <c:bubble3D val="0"/>
            <c:explosion val="0"/>
            <c:spPr>
              <a:ln w="25400" cap="rnd" cmpd="sng" algn="ctr">
                <a:solidFill>
                  <a:srgbClr val="5B9BD5"/>
                </a:solidFill>
                <a:prstDash val="solid"/>
                <a:round/>
              </a:ln>
            </c:spPr>
          </c:dPt>
          <c:dPt>
            <c:idx val="65"/>
            <c:marker>
              <c:symbol val="none"/>
            </c:marker>
            <c:bubble3D val="0"/>
            <c:explosion val="0"/>
            <c:spPr>
              <a:ln w="25400" cap="rnd" cmpd="sng" algn="ctr">
                <a:solidFill>
                  <a:srgbClr val="5B9BD5"/>
                </a:solidFill>
                <a:prstDash val="solid"/>
                <a:round/>
              </a:ln>
            </c:spPr>
          </c:dPt>
          <c:dPt>
            <c:idx val="66"/>
            <c:marker>
              <c:symbol val="none"/>
            </c:marker>
            <c:bubble3D val="0"/>
            <c:explosion val="0"/>
            <c:spPr>
              <a:ln w="25400" cap="rnd" cmpd="sng" algn="ctr">
                <a:solidFill>
                  <a:srgbClr val="5B9BD5"/>
                </a:solidFill>
                <a:prstDash val="solid"/>
                <a:round/>
              </a:ln>
            </c:spPr>
          </c:dPt>
          <c:dPt>
            <c:idx val="67"/>
            <c:marker>
              <c:symbol val="none"/>
            </c:marker>
            <c:bubble3D val="0"/>
            <c:explosion val="0"/>
            <c:spPr>
              <a:ln w="25400" cap="rnd" cmpd="sng" algn="ctr">
                <a:solidFill>
                  <a:srgbClr val="5B9BD5"/>
                </a:solidFill>
                <a:prstDash val="solid"/>
                <a:round/>
              </a:ln>
            </c:spPr>
          </c:dPt>
          <c:dPt>
            <c:idx val="68"/>
            <c:marker>
              <c:symbol val="none"/>
            </c:marker>
            <c:bubble3D val="0"/>
            <c:explosion val="0"/>
            <c:spPr>
              <a:ln w="25400" cap="rnd" cmpd="sng" algn="ctr">
                <a:solidFill>
                  <a:srgbClr val="5B9BD5"/>
                </a:solidFill>
                <a:prstDash val="solid"/>
                <a:round/>
              </a:ln>
            </c:spPr>
          </c:dPt>
          <c:dPt>
            <c:idx val="69"/>
            <c:marker>
              <c:symbol val="none"/>
            </c:marker>
            <c:bubble3D val="0"/>
            <c:explosion val="0"/>
            <c:spPr>
              <a:ln w="25400" cap="rnd" cmpd="sng" algn="ctr">
                <a:solidFill>
                  <a:srgbClr val="5B9BD5"/>
                </a:solidFill>
                <a:prstDash val="solid"/>
                <a:round/>
              </a:ln>
            </c:spPr>
          </c:dPt>
          <c:dPt>
            <c:idx val="70"/>
            <c:marker>
              <c:symbol val="none"/>
            </c:marker>
            <c:bubble3D val="0"/>
            <c:explosion val="0"/>
            <c:spPr>
              <a:ln w="25400" cap="rnd" cmpd="sng" algn="ctr">
                <a:solidFill>
                  <a:srgbClr val="5B9BD5"/>
                </a:solidFill>
                <a:prstDash val="solid"/>
                <a:round/>
              </a:ln>
            </c:spPr>
          </c:dPt>
          <c:dPt>
            <c:idx val="71"/>
            <c:marker>
              <c:symbol val="none"/>
            </c:marker>
            <c:bubble3D val="0"/>
            <c:explosion val="0"/>
            <c:spPr>
              <a:ln w="25400" cap="rnd" cmpd="sng" algn="ctr">
                <a:solidFill>
                  <a:srgbClr val="5B9BD5"/>
                </a:solidFill>
                <a:prstDash val="solid"/>
                <a:round/>
              </a:ln>
            </c:spPr>
          </c:dPt>
          <c:dPt>
            <c:idx val="72"/>
            <c:marker>
              <c:symbol val="none"/>
            </c:marker>
            <c:bubble3D val="0"/>
            <c:explosion val="0"/>
            <c:spPr>
              <a:ln w="25400" cap="rnd" cmpd="sng" algn="ctr">
                <a:solidFill>
                  <a:srgbClr val="5B9BD5"/>
                </a:solidFill>
                <a:prstDash val="solid"/>
                <a:round/>
              </a:ln>
            </c:spPr>
          </c:dPt>
          <c:dPt>
            <c:idx val="73"/>
            <c:marker>
              <c:symbol val="none"/>
            </c:marker>
            <c:bubble3D val="0"/>
            <c:explosion val="0"/>
            <c:spPr>
              <a:ln w="25400" cap="rnd" cmpd="sng" algn="ctr">
                <a:solidFill>
                  <a:srgbClr val="5B9BD5"/>
                </a:solidFill>
                <a:prstDash val="solid"/>
                <a:round/>
              </a:ln>
            </c:spPr>
          </c:dPt>
          <c:dPt>
            <c:idx val="74"/>
            <c:marker>
              <c:symbol val="none"/>
            </c:marker>
            <c:bubble3D val="0"/>
            <c:explosion val="0"/>
            <c:spPr>
              <a:ln w="25400" cap="rnd" cmpd="sng" algn="ctr">
                <a:solidFill>
                  <a:srgbClr val="5B9BD5"/>
                </a:solidFill>
                <a:prstDash val="solid"/>
                <a:round/>
              </a:ln>
            </c:spPr>
          </c:dPt>
          <c:dPt>
            <c:idx val="75"/>
            <c:marker>
              <c:symbol val="none"/>
            </c:marker>
            <c:bubble3D val="0"/>
            <c:explosion val="0"/>
            <c:spPr>
              <a:ln w="25400" cap="rnd" cmpd="sng" algn="ctr">
                <a:solidFill>
                  <a:srgbClr val="5B9BD5"/>
                </a:solidFill>
                <a:prstDash val="solid"/>
                <a:round/>
              </a:ln>
            </c:spPr>
          </c:dPt>
          <c:dPt>
            <c:idx val="76"/>
            <c:marker>
              <c:symbol val="none"/>
            </c:marker>
            <c:bubble3D val="0"/>
            <c:explosion val="0"/>
            <c:spPr>
              <a:ln w="25400" cap="rnd" cmpd="sng" algn="ctr">
                <a:solidFill>
                  <a:srgbClr val="5B9BD5"/>
                </a:solidFill>
                <a:prstDash val="solid"/>
                <a:round/>
              </a:ln>
            </c:spPr>
          </c:dPt>
          <c:dPt>
            <c:idx val="77"/>
            <c:marker>
              <c:symbol val="none"/>
            </c:marker>
            <c:bubble3D val="0"/>
            <c:explosion val="0"/>
            <c:spPr>
              <a:ln w="25400" cap="rnd" cmpd="sng" algn="ctr">
                <a:solidFill>
                  <a:srgbClr val="5B9BD5"/>
                </a:solidFill>
                <a:prstDash val="solid"/>
                <a:round/>
              </a:ln>
            </c:spPr>
          </c:dPt>
          <c:dPt>
            <c:idx val="78"/>
            <c:marker>
              <c:symbol val="none"/>
            </c:marker>
            <c:bubble3D val="0"/>
            <c:explosion val="0"/>
            <c:spPr>
              <a:ln w="25400" cap="rnd" cmpd="sng" algn="ctr">
                <a:solidFill>
                  <a:srgbClr val="5B9BD5"/>
                </a:solidFill>
                <a:prstDash val="solid"/>
                <a:round/>
              </a:ln>
            </c:spPr>
          </c:dPt>
          <c:dPt>
            <c:idx val="79"/>
            <c:marker>
              <c:symbol val="none"/>
            </c:marker>
            <c:bubble3D val="0"/>
            <c:explosion val="0"/>
            <c:spPr>
              <a:ln w="25400" cap="rnd" cmpd="sng" algn="ctr">
                <a:solidFill>
                  <a:srgbClr val="5B9BD5"/>
                </a:solidFill>
                <a:prstDash val="solid"/>
                <a:round/>
              </a:ln>
            </c:spPr>
          </c:dPt>
          <c:dPt>
            <c:idx val="80"/>
            <c:marker>
              <c:symbol val="none"/>
            </c:marker>
            <c:bubble3D val="0"/>
            <c:explosion val="0"/>
            <c:spPr>
              <a:ln w="25400" cap="rnd" cmpd="sng" algn="ctr">
                <a:solidFill>
                  <a:srgbClr val="5B9BD5"/>
                </a:solidFill>
                <a:prstDash val="solid"/>
                <a:round/>
              </a:ln>
            </c:spPr>
          </c:dPt>
          <c:dPt>
            <c:idx val="81"/>
            <c:marker>
              <c:symbol val="none"/>
            </c:marker>
            <c:bubble3D val="0"/>
            <c:explosion val="0"/>
            <c:spPr>
              <a:ln w="25400" cap="rnd" cmpd="sng" algn="ctr">
                <a:solidFill>
                  <a:srgbClr val="5B9BD5"/>
                </a:solidFill>
                <a:prstDash val="solid"/>
                <a:round/>
              </a:ln>
            </c:spPr>
          </c:dPt>
          <c:dPt>
            <c:idx val="82"/>
            <c:marker>
              <c:symbol val="none"/>
            </c:marker>
            <c:bubble3D val="0"/>
            <c:explosion val="0"/>
            <c:spPr>
              <a:ln w="25400" cap="rnd" cmpd="sng" algn="ctr">
                <a:solidFill>
                  <a:srgbClr val="5B9BD5"/>
                </a:solidFill>
                <a:prstDash val="solid"/>
                <a:round/>
              </a:ln>
            </c:spPr>
          </c:dPt>
          <c:dPt>
            <c:idx val="83"/>
            <c:marker>
              <c:symbol val="none"/>
            </c:marker>
            <c:bubble3D val="0"/>
            <c:explosion val="0"/>
            <c:spPr>
              <a:ln w="25400" cap="rnd" cmpd="sng" algn="ctr">
                <a:solidFill>
                  <a:srgbClr val="5B9BD5"/>
                </a:solidFill>
                <a:prstDash val="solid"/>
                <a:round/>
              </a:ln>
            </c:spPr>
          </c:dPt>
          <c:dPt>
            <c:idx val="84"/>
            <c:marker>
              <c:symbol val="none"/>
            </c:marker>
            <c:bubble3D val="0"/>
            <c:explosion val="0"/>
            <c:spPr>
              <a:ln w="25400" cap="rnd" cmpd="sng" algn="ctr">
                <a:solidFill>
                  <a:srgbClr val="5B9BD5"/>
                </a:solidFill>
                <a:prstDash val="solid"/>
                <a:round/>
              </a:ln>
            </c:spPr>
          </c:dPt>
          <c:dPt>
            <c:idx val="85"/>
            <c:marker>
              <c:symbol val="none"/>
            </c:marker>
            <c:bubble3D val="0"/>
            <c:explosion val="0"/>
            <c:spPr>
              <a:ln w="25400" cap="rnd" cmpd="sng" algn="ctr">
                <a:solidFill>
                  <a:srgbClr val="5B9BD5"/>
                </a:solidFill>
                <a:prstDash val="solid"/>
                <a:round/>
              </a:ln>
            </c:spPr>
          </c:dPt>
          <c:dPt>
            <c:idx val="86"/>
            <c:marker>
              <c:symbol val="none"/>
            </c:marker>
            <c:bubble3D val="0"/>
            <c:explosion val="0"/>
            <c:spPr>
              <a:ln w="25400" cap="rnd" cmpd="sng" algn="ctr">
                <a:solidFill>
                  <a:srgbClr val="5B9BD5"/>
                </a:solidFill>
                <a:prstDash val="solid"/>
                <a:round/>
              </a:ln>
            </c:spPr>
          </c:dPt>
          <c:dPt>
            <c:idx val="87"/>
            <c:marker>
              <c:symbol val="none"/>
            </c:marker>
            <c:bubble3D val="0"/>
            <c:explosion val="0"/>
            <c:spPr>
              <a:ln w="25400" cap="rnd" cmpd="sng" algn="ctr">
                <a:solidFill>
                  <a:srgbClr val="5B9BD5"/>
                </a:solidFill>
                <a:prstDash val="solid"/>
                <a:round/>
              </a:ln>
            </c:spPr>
          </c:dPt>
          <c:dPt>
            <c:idx val="88"/>
            <c:marker>
              <c:symbol val="none"/>
            </c:marker>
            <c:bubble3D val="0"/>
            <c:explosion val="0"/>
            <c:spPr>
              <a:ln w="25400" cap="rnd" cmpd="sng" algn="ctr">
                <a:solidFill>
                  <a:srgbClr val="5B9BD5"/>
                </a:solidFill>
                <a:prstDash val="solid"/>
                <a:round/>
              </a:ln>
            </c:spPr>
          </c:dPt>
          <c:dPt>
            <c:idx val="89"/>
            <c:marker>
              <c:symbol val="none"/>
            </c:marker>
            <c:bubble3D val="0"/>
            <c:explosion val="0"/>
            <c:spPr>
              <a:ln w="25400" cap="rnd" cmpd="sng" algn="ctr">
                <a:solidFill>
                  <a:srgbClr val="5B9BD5"/>
                </a:solidFill>
                <a:prstDash val="solid"/>
                <a:round/>
              </a:ln>
            </c:spPr>
          </c:dPt>
          <c:dPt>
            <c:idx val="90"/>
            <c:marker>
              <c:symbol val="none"/>
            </c:marker>
            <c:bubble3D val="0"/>
            <c:explosion val="0"/>
            <c:spPr>
              <a:ln w="25400" cap="rnd" cmpd="sng" algn="ctr">
                <a:solidFill>
                  <a:srgbClr val="5B9BD5"/>
                </a:solidFill>
                <a:prstDash val="solid"/>
                <a:round/>
              </a:ln>
            </c:spPr>
          </c:dPt>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1年70'!$A$1:$A$120</c:f>
              <c:numCache>
                <c:formatCode>yyyy/m/d</c:formatCode>
                <c:ptCount val="120"/>
                <c:pt idx="0" c:formatCode="yyyy/m/d">
                  <c:v>44258</c:v>
                </c:pt>
                <c:pt idx="1" c:formatCode="yyyy/m/d">
                  <c:v>44259</c:v>
                </c:pt>
                <c:pt idx="2" c:formatCode="yyyy/m/d">
                  <c:v>44260</c:v>
                </c:pt>
                <c:pt idx="3" c:formatCode="yyyy/m/d">
                  <c:v>44261</c:v>
                </c:pt>
                <c:pt idx="4" c:formatCode="yyyy/m/d">
                  <c:v>44262</c:v>
                </c:pt>
                <c:pt idx="5" c:formatCode="yyyy/m/d">
                  <c:v>44263</c:v>
                </c:pt>
                <c:pt idx="6" c:formatCode="yyyy/m/d">
                  <c:v>44264</c:v>
                </c:pt>
                <c:pt idx="7" c:formatCode="yyyy/m/d">
                  <c:v>44265</c:v>
                </c:pt>
                <c:pt idx="8" c:formatCode="yyyy/m/d">
                  <c:v>44266</c:v>
                </c:pt>
                <c:pt idx="9" c:formatCode="yyyy/m/d">
                  <c:v>44267</c:v>
                </c:pt>
                <c:pt idx="10" c:formatCode="yyyy/m/d">
                  <c:v>44268</c:v>
                </c:pt>
                <c:pt idx="11" c:formatCode="yyyy/m/d">
                  <c:v>44269</c:v>
                </c:pt>
                <c:pt idx="12" c:formatCode="yyyy/m/d">
                  <c:v>44270</c:v>
                </c:pt>
                <c:pt idx="13" c:formatCode="yyyy/m/d">
                  <c:v>44271</c:v>
                </c:pt>
                <c:pt idx="14" c:formatCode="yyyy/m/d">
                  <c:v>44272</c:v>
                </c:pt>
                <c:pt idx="15" c:formatCode="yyyy/m/d">
                  <c:v>44273</c:v>
                </c:pt>
                <c:pt idx="16" c:formatCode="yyyy/m/d">
                  <c:v>44274</c:v>
                </c:pt>
                <c:pt idx="17" c:formatCode="yyyy/m/d">
                  <c:v>44275</c:v>
                </c:pt>
                <c:pt idx="18" c:formatCode="yyyy/m/d">
                  <c:v>44276</c:v>
                </c:pt>
                <c:pt idx="19" c:formatCode="yyyy/m/d">
                  <c:v>44277</c:v>
                </c:pt>
                <c:pt idx="20" c:formatCode="yyyy/m/d">
                  <c:v>44278</c:v>
                </c:pt>
                <c:pt idx="21" c:formatCode="yyyy/m/d">
                  <c:v>44279</c:v>
                </c:pt>
                <c:pt idx="22" c:formatCode="yyyy/m/d">
                  <c:v>44280</c:v>
                </c:pt>
                <c:pt idx="23" c:formatCode="yyyy/m/d">
                  <c:v>44281</c:v>
                </c:pt>
                <c:pt idx="24" c:formatCode="yyyy/m/d">
                  <c:v>44282</c:v>
                </c:pt>
                <c:pt idx="25" c:formatCode="yyyy/m/d">
                  <c:v>44283</c:v>
                </c:pt>
                <c:pt idx="26" c:formatCode="yyyy/m/d">
                  <c:v>44284</c:v>
                </c:pt>
                <c:pt idx="27" c:formatCode="yyyy/m/d">
                  <c:v>44285</c:v>
                </c:pt>
                <c:pt idx="28" c:formatCode="yyyy/m/d">
                  <c:v>44286</c:v>
                </c:pt>
                <c:pt idx="29" c:formatCode="yyyy/m/d">
                  <c:v>44287</c:v>
                </c:pt>
                <c:pt idx="30" c:formatCode="yyyy/m/d">
                  <c:v>44288</c:v>
                </c:pt>
                <c:pt idx="31" c:formatCode="yyyy/m/d">
                  <c:v>44289</c:v>
                </c:pt>
                <c:pt idx="32" c:formatCode="yyyy/m/d">
                  <c:v>44290</c:v>
                </c:pt>
                <c:pt idx="33" c:formatCode="yyyy/m/d">
                  <c:v>44291</c:v>
                </c:pt>
                <c:pt idx="34" c:formatCode="yyyy/m/d">
                  <c:v>44292</c:v>
                </c:pt>
                <c:pt idx="35" c:formatCode="yyyy/m/d">
                  <c:v>44293</c:v>
                </c:pt>
                <c:pt idx="36" c:formatCode="yyyy/m/d">
                  <c:v>44294</c:v>
                </c:pt>
                <c:pt idx="37" c:formatCode="yyyy/m/d">
                  <c:v>44295</c:v>
                </c:pt>
                <c:pt idx="38" c:formatCode="yyyy/m/d">
                  <c:v>44296</c:v>
                </c:pt>
                <c:pt idx="39" c:formatCode="yyyy/m/d">
                  <c:v>44297</c:v>
                </c:pt>
                <c:pt idx="40" c:formatCode="yyyy/m/d">
                  <c:v>44298</c:v>
                </c:pt>
                <c:pt idx="41" c:formatCode="yyyy/m/d">
                  <c:v>44299</c:v>
                </c:pt>
                <c:pt idx="42" c:formatCode="yyyy/m/d">
                  <c:v>44300</c:v>
                </c:pt>
                <c:pt idx="43" c:formatCode="yyyy/m/d">
                  <c:v>44301</c:v>
                </c:pt>
                <c:pt idx="44" c:formatCode="yyyy/m/d">
                  <c:v>44302</c:v>
                </c:pt>
                <c:pt idx="45" c:formatCode="yyyy/m/d">
                  <c:v>44303</c:v>
                </c:pt>
                <c:pt idx="46" c:formatCode="yyyy/m/d">
                  <c:v>44304</c:v>
                </c:pt>
                <c:pt idx="47" c:formatCode="yyyy/m/d">
                  <c:v>44305</c:v>
                </c:pt>
                <c:pt idx="48" c:formatCode="yyyy/m/d">
                  <c:v>44306</c:v>
                </c:pt>
                <c:pt idx="49" c:formatCode="yyyy/m/d">
                  <c:v>44307</c:v>
                </c:pt>
                <c:pt idx="50" c:formatCode="yyyy/m/d">
                  <c:v>44308</c:v>
                </c:pt>
                <c:pt idx="51" c:formatCode="yyyy/m/d">
                  <c:v>44309</c:v>
                </c:pt>
                <c:pt idx="52" c:formatCode="yyyy/m/d">
                  <c:v>44310</c:v>
                </c:pt>
                <c:pt idx="53" c:formatCode="yyyy/m/d">
                  <c:v>44311</c:v>
                </c:pt>
                <c:pt idx="54" c:formatCode="yyyy/m/d">
                  <c:v>44312</c:v>
                </c:pt>
                <c:pt idx="55" c:formatCode="yyyy/m/d">
                  <c:v>44313</c:v>
                </c:pt>
                <c:pt idx="56" c:formatCode="yyyy/m/d">
                  <c:v>44314</c:v>
                </c:pt>
                <c:pt idx="57" c:formatCode="yyyy/m/d">
                  <c:v>44315</c:v>
                </c:pt>
                <c:pt idx="58" c:formatCode="yyyy/m/d">
                  <c:v>44316</c:v>
                </c:pt>
                <c:pt idx="59" c:formatCode="yyyy/m/d">
                  <c:v>44317</c:v>
                </c:pt>
                <c:pt idx="60" c:formatCode="yyyy/m/d">
                  <c:v>44318</c:v>
                </c:pt>
                <c:pt idx="61" c:formatCode="yyyy/m/d">
                  <c:v>44319</c:v>
                </c:pt>
                <c:pt idx="62" c:formatCode="yyyy/m/d">
                  <c:v>44320</c:v>
                </c:pt>
                <c:pt idx="63" c:formatCode="yyyy/m/d">
                  <c:v>44321</c:v>
                </c:pt>
                <c:pt idx="64" c:formatCode="yyyy/m/d">
                  <c:v>44322</c:v>
                </c:pt>
                <c:pt idx="65" c:formatCode="yyyy/m/d">
                  <c:v>44323</c:v>
                </c:pt>
                <c:pt idx="66" c:formatCode="yyyy/m/d">
                  <c:v>44324</c:v>
                </c:pt>
                <c:pt idx="67" c:formatCode="yyyy/m/d">
                  <c:v>44325</c:v>
                </c:pt>
                <c:pt idx="68" c:formatCode="yyyy/m/d">
                  <c:v>44326</c:v>
                </c:pt>
                <c:pt idx="69" c:formatCode="yyyy/m/d">
                  <c:v>44327</c:v>
                </c:pt>
                <c:pt idx="70" c:formatCode="yyyy/m/d">
                  <c:v>44328</c:v>
                </c:pt>
                <c:pt idx="71" c:formatCode="yyyy/m/d">
                  <c:v>44329</c:v>
                </c:pt>
                <c:pt idx="72" c:formatCode="yyyy/m/d">
                  <c:v>44330</c:v>
                </c:pt>
                <c:pt idx="73" c:formatCode="yyyy/m/d">
                  <c:v>44331</c:v>
                </c:pt>
                <c:pt idx="74" c:formatCode="yyyy/m/d">
                  <c:v>44332</c:v>
                </c:pt>
                <c:pt idx="75" c:formatCode="yyyy/m/d">
                  <c:v>44333</c:v>
                </c:pt>
                <c:pt idx="76" c:formatCode="yyyy/m/d">
                  <c:v>44334</c:v>
                </c:pt>
                <c:pt idx="77" c:formatCode="yyyy/m/d">
                  <c:v>44335</c:v>
                </c:pt>
                <c:pt idx="78" c:formatCode="yyyy/m/d">
                  <c:v>44336</c:v>
                </c:pt>
                <c:pt idx="79" c:formatCode="yyyy/m/d">
                  <c:v>44337</c:v>
                </c:pt>
                <c:pt idx="80" c:formatCode="yyyy/m/d">
                  <c:v>44338</c:v>
                </c:pt>
                <c:pt idx="81" c:formatCode="yyyy/m/d">
                  <c:v>44339</c:v>
                </c:pt>
                <c:pt idx="82" c:formatCode="yyyy/m/d">
                  <c:v>44340</c:v>
                </c:pt>
                <c:pt idx="83" c:formatCode="yyyy/m/d">
                  <c:v>44341</c:v>
                </c:pt>
                <c:pt idx="84" c:formatCode="yyyy/m/d">
                  <c:v>44342</c:v>
                </c:pt>
                <c:pt idx="85" c:formatCode="yyyy/m/d">
                  <c:v>44343</c:v>
                </c:pt>
                <c:pt idx="86" c:formatCode="yyyy/m/d">
                  <c:v>44344</c:v>
                </c:pt>
                <c:pt idx="87" c:formatCode="yyyy/m/d">
                  <c:v>44345</c:v>
                </c:pt>
                <c:pt idx="88" c:formatCode="yyyy/m/d">
                  <c:v>44346</c:v>
                </c:pt>
                <c:pt idx="89" c:formatCode="yyyy/m/d">
                  <c:v>44347</c:v>
                </c:pt>
                <c:pt idx="90" c:formatCode="yyyy/m/d">
                  <c:v>44348</c:v>
                </c:pt>
                <c:pt idx="91" c:formatCode="yyyy/m/d">
                  <c:v>44349</c:v>
                </c:pt>
                <c:pt idx="92" c:formatCode="yyyy/m/d">
                  <c:v>44350</c:v>
                </c:pt>
                <c:pt idx="93" c:formatCode="yyyy/m/d">
                  <c:v>44351</c:v>
                </c:pt>
                <c:pt idx="94" c:formatCode="yyyy/m/d">
                  <c:v>44352</c:v>
                </c:pt>
                <c:pt idx="95" c:formatCode="yyyy/m/d">
                  <c:v>44353</c:v>
                </c:pt>
                <c:pt idx="96" c:formatCode="yyyy/m/d">
                  <c:v>44354</c:v>
                </c:pt>
                <c:pt idx="97" c:formatCode="yyyy/m/d">
                  <c:v>44355</c:v>
                </c:pt>
                <c:pt idx="98" c:formatCode="yyyy/m/d">
                  <c:v>44356</c:v>
                </c:pt>
                <c:pt idx="99" c:formatCode="yyyy/m/d">
                  <c:v>44357</c:v>
                </c:pt>
                <c:pt idx="100" c:formatCode="yyyy/m/d">
                  <c:v>44358</c:v>
                </c:pt>
                <c:pt idx="101" c:formatCode="yyyy/m/d">
                  <c:v>44359</c:v>
                </c:pt>
                <c:pt idx="102" c:formatCode="yyyy/m/d">
                  <c:v>44360</c:v>
                </c:pt>
                <c:pt idx="103" c:formatCode="yyyy/m/d">
                  <c:v>44361</c:v>
                </c:pt>
                <c:pt idx="104" c:formatCode="yyyy/m/d">
                  <c:v>44362</c:v>
                </c:pt>
                <c:pt idx="105" c:formatCode="yyyy/m/d">
                  <c:v>44363</c:v>
                </c:pt>
                <c:pt idx="106" c:formatCode="yyyy/m/d">
                  <c:v>44364</c:v>
                </c:pt>
                <c:pt idx="107" c:formatCode="yyyy/m/d">
                  <c:v>44365</c:v>
                </c:pt>
                <c:pt idx="108" c:formatCode="yyyy/m/d">
                  <c:v>44366</c:v>
                </c:pt>
                <c:pt idx="109" c:formatCode="yyyy/m/d">
                  <c:v>44367</c:v>
                </c:pt>
                <c:pt idx="110" c:formatCode="yyyy/m/d">
                  <c:v>44368</c:v>
                </c:pt>
                <c:pt idx="111" c:formatCode="yyyy/m/d">
                  <c:v>44369</c:v>
                </c:pt>
                <c:pt idx="112" c:formatCode="yyyy/m/d">
                  <c:v>44370</c:v>
                </c:pt>
                <c:pt idx="113" c:formatCode="yyyy/m/d">
                  <c:v>44371</c:v>
                </c:pt>
                <c:pt idx="114" c:formatCode="yyyy/m/d">
                  <c:v>44372</c:v>
                </c:pt>
                <c:pt idx="115" c:formatCode="yyyy/m/d">
                  <c:v>44373</c:v>
                </c:pt>
                <c:pt idx="116" c:formatCode="yyyy/m/d">
                  <c:v>44374</c:v>
                </c:pt>
                <c:pt idx="117" c:formatCode="yyyy/m/d">
                  <c:v>44375</c:v>
                </c:pt>
                <c:pt idx="118" c:formatCode="yyyy/m/d">
                  <c:v>44376</c:v>
                </c:pt>
                <c:pt idx="119" c:formatCode="yyyy/m/d">
                  <c:v>44377</c:v>
                </c:pt>
              </c:numCache>
            </c:numRef>
          </c:cat>
          <c:val>
            <c:numRef>
              <c:f>'[0图表新模板.xls]1年70'!$B$1:$B$120</c:f>
              <c:numCache>
                <c:formatCode>General</c:formatCode>
                <c:ptCount val="120"/>
                <c:pt idx="0">
                  <c:v>0.9998</c:v>
                </c:pt>
                <c:pt idx="1">
                  <c:v>0.9999</c:v>
                </c:pt>
                <c:pt idx="2">
                  <c:v>1.0002</c:v>
                </c:pt>
                <c:pt idx="3">
                  <c:v>1.0002</c:v>
                </c:pt>
                <c:pt idx="4">
                  <c:v>1.0002</c:v>
                </c:pt>
                <c:pt idx="5">
                  <c:v>1.0009</c:v>
                </c:pt>
                <c:pt idx="6">
                  <c:v>1.001</c:v>
                </c:pt>
                <c:pt idx="7">
                  <c:v>1.0012</c:v>
                </c:pt>
                <c:pt idx="8">
                  <c:v>1.0013</c:v>
                </c:pt>
                <c:pt idx="9">
                  <c:v>1.0014</c:v>
                </c:pt>
                <c:pt idx="10">
                  <c:v>1.0013</c:v>
                </c:pt>
                <c:pt idx="11">
                  <c:v>1.0013</c:v>
                </c:pt>
                <c:pt idx="12">
                  <c:v>1.0019</c:v>
                </c:pt>
                <c:pt idx="13">
                  <c:v>1.0019</c:v>
                </c:pt>
                <c:pt idx="14">
                  <c:v>1.002</c:v>
                </c:pt>
                <c:pt idx="15">
                  <c:v>1.0022</c:v>
                </c:pt>
                <c:pt idx="16">
                  <c:v>1.0024</c:v>
                </c:pt>
                <c:pt idx="17">
                  <c:v>1.0024</c:v>
                </c:pt>
                <c:pt idx="18">
                  <c:v>1.0023</c:v>
                </c:pt>
                <c:pt idx="19">
                  <c:v>1.003</c:v>
                </c:pt>
                <c:pt idx="20">
                  <c:v>1.0032</c:v>
                </c:pt>
                <c:pt idx="21">
                  <c:v>1.0034</c:v>
                </c:pt>
                <c:pt idx="22">
                  <c:v>1.0036</c:v>
                </c:pt>
                <c:pt idx="23">
                  <c:v>1.004</c:v>
                </c:pt>
                <c:pt idx="24">
                  <c:v>1.004</c:v>
                </c:pt>
                <c:pt idx="25">
                  <c:v>1.004</c:v>
                </c:pt>
                <c:pt idx="26">
                  <c:v>1.0044</c:v>
                </c:pt>
                <c:pt idx="27">
                  <c:v>1.0047</c:v>
                </c:pt>
                <c:pt idx="28">
                  <c:v>1.0049</c:v>
                </c:pt>
                <c:pt idx="29">
                  <c:v>1.0051</c:v>
                </c:pt>
                <c:pt idx="30">
                  <c:v>1.0053</c:v>
                </c:pt>
                <c:pt idx="31">
                  <c:v>1.0053</c:v>
                </c:pt>
                <c:pt idx="32">
                  <c:v>1.0053</c:v>
                </c:pt>
                <c:pt idx="33">
                  <c:v>1.0053</c:v>
                </c:pt>
                <c:pt idx="34">
                  <c:v>1.006</c:v>
                </c:pt>
                <c:pt idx="35">
                  <c:v>1.0062</c:v>
                </c:pt>
                <c:pt idx="36">
                  <c:v>1.0064</c:v>
                </c:pt>
                <c:pt idx="37">
                  <c:v>1.0065</c:v>
                </c:pt>
                <c:pt idx="38">
                  <c:v>1.0065</c:v>
                </c:pt>
                <c:pt idx="39">
                  <c:v>1.0064</c:v>
                </c:pt>
                <c:pt idx="40">
                  <c:v>1.0068</c:v>
                </c:pt>
                <c:pt idx="41">
                  <c:v>1.007</c:v>
                </c:pt>
                <c:pt idx="42">
                  <c:v>1.0072</c:v>
                </c:pt>
                <c:pt idx="43">
                  <c:v>1.0074</c:v>
                </c:pt>
                <c:pt idx="44">
                  <c:v>1.0077</c:v>
                </c:pt>
                <c:pt idx="45">
                  <c:v>1.0076</c:v>
                </c:pt>
                <c:pt idx="46">
                  <c:v>1.0076</c:v>
                </c:pt>
                <c:pt idx="47">
                  <c:v>1.0083</c:v>
                </c:pt>
                <c:pt idx="48">
                  <c:v>1.0086</c:v>
                </c:pt>
                <c:pt idx="49">
                  <c:v>1.009</c:v>
                </c:pt>
                <c:pt idx="50">
                  <c:v>1.0092</c:v>
                </c:pt>
                <c:pt idx="51">
                  <c:v>1.0095</c:v>
                </c:pt>
                <c:pt idx="52">
                  <c:v>1.0095</c:v>
                </c:pt>
                <c:pt idx="53">
                  <c:v>1.0095</c:v>
                </c:pt>
                <c:pt idx="54">
                  <c:v>1.009</c:v>
                </c:pt>
                <c:pt idx="55">
                  <c:v>1.0091</c:v>
                </c:pt>
                <c:pt idx="56">
                  <c:v>1.0091</c:v>
                </c:pt>
                <c:pt idx="57">
                  <c:v>1.0091</c:v>
                </c:pt>
                <c:pt idx="58">
                  <c:v>1.0094</c:v>
                </c:pt>
                <c:pt idx="59">
                  <c:v>1.0094</c:v>
                </c:pt>
                <c:pt idx="60">
                  <c:v>1.0094</c:v>
                </c:pt>
                <c:pt idx="61">
                  <c:v>1.0093</c:v>
                </c:pt>
                <c:pt idx="62">
                  <c:v>1.0093</c:v>
                </c:pt>
                <c:pt idx="63">
                  <c:v>1.0093</c:v>
                </c:pt>
                <c:pt idx="64">
                  <c:v>1.0105</c:v>
                </c:pt>
                <c:pt idx="65">
                  <c:v>1.0108</c:v>
                </c:pt>
                <c:pt idx="66">
                  <c:v>1.0108</c:v>
                </c:pt>
                <c:pt idx="67">
                  <c:v>1.0108</c:v>
                </c:pt>
                <c:pt idx="68">
                  <c:v>1.0113</c:v>
                </c:pt>
                <c:pt idx="69">
                  <c:v>1.0117</c:v>
                </c:pt>
                <c:pt idx="70">
                  <c:v>1.0119</c:v>
                </c:pt>
                <c:pt idx="71">
                  <c:v>1.0122</c:v>
                </c:pt>
                <c:pt idx="72">
                  <c:v>1.0126</c:v>
                </c:pt>
                <c:pt idx="73">
                  <c:v>1.0126</c:v>
                </c:pt>
                <c:pt idx="74">
                  <c:v>1.0126</c:v>
                </c:pt>
                <c:pt idx="75">
                  <c:v>1.0138</c:v>
                </c:pt>
                <c:pt idx="76">
                  <c:v>1.014</c:v>
                </c:pt>
                <c:pt idx="77">
                  <c:v>1.0143</c:v>
                </c:pt>
                <c:pt idx="78">
                  <c:v>1.0145</c:v>
                </c:pt>
                <c:pt idx="79">
                  <c:v>1.0147</c:v>
                </c:pt>
                <c:pt idx="80">
                  <c:v>1.0147</c:v>
                </c:pt>
                <c:pt idx="81">
                  <c:v>1.0147</c:v>
                </c:pt>
                <c:pt idx="82">
                  <c:v>1.0154</c:v>
                </c:pt>
                <c:pt idx="83">
                  <c:v>1.0156</c:v>
                </c:pt>
                <c:pt idx="84">
                  <c:v>1.0158</c:v>
                </c:pt>
                <c:pt idx="85">
                  <c:v>1.0161</c:v>
                </c:pt>
                <c:pt idx="86">
                  <c:v>1.0165</c:v>
                </c:pt>
                <c:pt idx="87">
                  <c:v>1.0165</c:v>
                </c:pt>
                <c:pt idx="88">
                  <c:v>1.0165</c:v>
                </c:pt>
                <c:pt idx="89">
                  <c:v>1.0171</c:v>
                </c:pt>
                <c:pt idx="90">
                  <c:v>1.0173</c:v>
                </c:pt>
                <c:pt idx="91">
                  <c:v>1.0175</c:v>
                </c:pt>
                <c:pt idx="92">
                  <c:v>1.0177</c:v>
                </c:pt>
                <c:pt idx="93">
                  <c:v>1.0179</c:v>
                </c:pt>
                <c:pt idx="94">
                  <c:v>1.0179</c:v>
                </c:pt>
                <c:pt idx="95">
                  <c:v>1.0178</c:v>
                </c:pt>
                <c:pt idx="96">
                  <c:v>1.0182</c:v>
                </c:pt>
                <c:pt idx="97">
                  <c:v>1.0182</c:v>
                </c:pt>
                <c:pt idx="98">
                  <c:v>1.0181</c:v>
                </c:pt>
                <c:pt idx="99">
                  <c:v>1.0183</c:v>
                </c:pt>
                <c:pt idx="100">
                  <c:v>1.0186</c:v>
                </c:pt>
                <c:pt idx="101">
                  <c:v>1.0186</c:v>
                </c:pt>
                <c:pt idx="102">
                  <c:v>1.0186</c:v>
                </c:pt>
                <c:pt idx="103">
                  <c:v>1.0185</c:v>
                </c:pt>
                <c:pt idx="104">
                  <c:v>1.0192</c:v>
                </c:pt>
                <c:pt idx="105">
                  <c:v>1.0193</c:v>
                </c:pt>
                <c:pt idx="106">
                  <c:v>1.0194</c:v>
                </c:pt>
                <c:pt idx="107">
                  <c:v>1.0194</c:v>
                </c:pt>
                <c:pt idx="108">
                  <c:v>1.0194</c:v>
                </c:pt>
                <c:pt idx="109">
                  <c:v>1.0194</c:v>
                </c:pt>
                <c:pt idx="110">
                  <c:v>1.0201</c:v>
                </c:pt>
                <c:pt idx="111">
                  <c:v>1.0203</c:v>
                </c:pt>
                <c:pt idx="112">
                  <c:v>1.0204</c:v>
                </c:pt>
                <c:pt idx="113">
                  <c:v>1.0208</c:v>
                </c:pt>
                <c:pt idx="114">
                  <c:v>1.021</c:v>
                </c:pt>
                <c:pt idx="115">
                  <c:v>1.021</c:v>
                </c:pt>
                <c:pt idx="116">
                  <c:v>1.021</c:v>
                </c:pt>
                <c:pt idx="117">
                  <c:v>1.0217</c:v>
                </c:pt>
                <c:pt idx="118">
                  <c:v>1.0218</c:v>
                </c:pt>
                <c:pt idx="119">
                  <c:v>1.0211</c:v>
                </c:pt>
              </c:numCache>
            </c:numRef>
          </c:val>
          <c:smooth val="0"/>
        </c:ser>
        <c:dLbls>
          <c:showLegendKey val="0"/>
          <c:showVal val="0"/>
          <c:showCatName val="0"/>
          <c:showSerName val="0"/>
          <c:showPercent val="0"/>
          <c:showBubbleSize val="0"/>
        </c:dLbls>
        <c:marker val="0"/>
        <c:smooth val="0"/>
        <c:axId val="112318738"/>
        <c:axId val="351838098"/>
      </c:lineChart>
      <c:dateAx>
        <c:axId val="112318738"/>
        <c:scaling>
          <c:orientation val="minMax"/>
        </c:scaling>
        <c:delete val="0"/>
        <c:axPos val="b"/>
        <c:numFmt formatCode="m\/d\/yyyy" sourceLinked="0"/>
        <c:majorTickMark val="out"/>
        <c:minorTickMark val="none"/>
        <c:tickLblPos val="nextTo"/>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351838098"/>
        <c:crosses val="autoZero"/>
        <c:auto val="0"/>
        <c:lblOffset val="100"/>
        <c:baseTimeUnit val="days"/>
        <c:majorUnit val="15"/>
        <c:majorTimeUnit val="days"/>
        <c:minorUnit val="1"/>
        <c:minorTimeUnit val="days"/>
      </c:dateAx>
      <c:valAx>
        <c:axId val="351838098"/>
        <c:scaling>
          <c:orientation val="minMax"/>
        </c:scaling>
        <c:delete val="0"/>
        <c:axPos val="l"/>
        <c:majorGridlines>
          <c:spPr>
            <a:ln w="3175" cap="flat" cmpd="sng" algn="ctr">
              <a:solidFill>
                <a:schemeClr val="bg1">
                  <a:lumMod val="85000"/>
                </a:schemeClr>
              </a:solidFill>
              <a:prstDash val="solid"/>
              <a:round/>
            </a:ln>
          </c:spPr>
        </c:majorGridlines>
        <c:numFmt formatCode="General"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112318738"/>
        <c:crosses val="autoZero"/>
        <c:crossBetween val="between"/>
      </c:valAx>
      <c:spPr>
        <a:noFill/>
        <a:ln>
          <a:noFill/>
        </a:ln>
      </c:spPr>
    </c:plotArea>
    <c:plotVisOnly val="1"/>
    <c:dispBlanksAs val="gap"/>
    <c:showDLblsOverMax val="0"/>
  </c:chart>
  <c:spPr>
    <a:solidFill>
      <a:srgbClr val="FFFFFF"/>
    </a:solidFill>
    <a:ln w="3175" cap="flat" cmpd="sng" algn="ctr">
      <a:solidFill>
        <a:schemeClr val="bg1">
          <a:lumMod val="85000"/>
        </a:schemeClr>
      </a:solidFill>
      <a:prstDash val="solid"/>
      <a:round/>
    </a:ln>
  </c:spPr>
  <c:txPr>
    <a:bodyPr rot="480000"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lgn="ctr">
              <a:defRPr lang="zh-CN" sz="1400" b="0" i="0" u="none" strike="noStrike" kern="1200" baseline="0">
                <a:solidFill>
                  <a:schemeClr val="tx1">
                    <a:lumMod val="65000"/>
                    <a:lumOff val="35000"/>
                  </a:schemeClr>
                </a:solidFill>
                <a:latin typeface="宋体" panose="02010600030101010101" charset="-122"/>
                <a:ea typeface="宋体" panose="02010600030101010101" charset="-122"/>
                <a:cs typeface="宋体" panose="02010600030101010101" charset="-122"/>
              </a:defRPr>
            </a:pPr>
            <a:r>
              <a:rPr lang="zh-CN" altLang="zh-CN">
                <a:solidFill>
                  <a:schemeClr val="tx1">
                    <a:lumMod val="65000"/>
                    <a:lumOff val="35000"/>
                  </a:schemeClr>
                </a:solidFill>
              </a:rPr>
              <a:t>份额净值增长率与同期业绩比较基准收益率变动比较走势图</a:t>
            </a:r>
            <a:endParaRPr lang="zh-CN" altLang="zh-CN" sz="1400" b="0" i="0" u="none" strike="noStrike" baseline="0">
              <a:solidFill>
                <a:schemeClr val="tx1">
                  <a:lumMod val="65000"/>
                  <a:lumOff val="35000"/>
                </a:schemeClr>
              </a:solidFill>
              <a:latin typeface="宋体" panose="02010600030101010101" charset="-122"/>
              <a:ea typeface="宋体" panose="02010600030101010101" charset="-122"/>
              <a:cs typeface="宋体" panose="02010600030101010101" charset="-122"/>
            </a:endParaRPr>
          </a:p>
        </c:rich>
      </c:tx>
      <c:layout/>
      <c:overlay val="0"/>
      <c:spPr>
        <a:noFill/>
        <a:ln>
          <a:noFill/>
        </a:ln>
      </c:spPr>
    </c:title>
    <c:autoTitleDeleted val="0"/>
    <c:plotArea>
      <c:layout/>
      <c:lineChart>
        <c:grouping val="standard"/>
        <c:varyColors val="0"/>
        <c:ser>
          <c:idx val="0"/>
          <c:order val="0"/>
          <c:tx>
            <c:strRef>
              <c:f>"份额净值增长率"</c:f>
              <c:strCache>
                <c:ptCount val="1"/>
                <c:pt idx="0">
                  <c:v>份额净值增长率</c:v>
                </c:pt>
              </c:strCache>
            </c:strRef>
          </c:tx>
          <c:spPr>
            <a:ln w="25400" cap="rnd" cmpd="sng" algn="ctr">
              <a:solidFill>
                <a:srgbClr val="5B9BD5"/>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1年70'!$A$1:$A$120</c:f>
              <c:numCache>
                <c:formatCode>yyyy/m/d</c:formatCode>
                <c:ptCount val="120"/>
                <c:pt idx="0" c:formatCode="yyyy/m/d">
                  <c:v>44258</c:v>
                </c:pt>
                <c:pt idx="1" c:formatCode="yyyy/m/d">
                  <c:v>44259</c:v>
                </c:pt>
                <c:pt idx="2" c:formatCode="yyyy/m/d">
                  <c:v>44260</c:v>
                </c:pt>
                <c:pt idx="3" c:formatCode="yyyy/m/d">
                  <c:v>44261</c:v>
                </c:pt>
                <c:pt idx="4" c:formatCode="yyyy/m/d">
                  <c:v>44262</c:v>
                </c:pt>
                <c:pt idx="5" c:formatCode="yyyy/m/d">
                  <c:v>44263</c:v>
                </c:pt>
                <c:pt idx="6" c:formatCode="yyyy/m/d">
                  <c:v>44264</c:v>
                </c:pt>
                <c:pt idx="7" c:formatCode="yyyy/m/d">
                  <c:v>44265</c:v>
                </c:pt>
                <c:pt idx="8" c:formatCode="yyyy/m/d">
                  <c:v>44266</c:v>
                </c:pt>
                <c:pt idx="9" c:formatCode="yyyy/m/d">
                  <c:v>44267</c:v>
                </c:pt>
                <c:pt idx="10" c:formatCode="yyyy/m/d">
                  <c:v>44268</c:v>
                </c:pt>
                <c:pt idx="11" c:formatCode="yyyy/m/d">
                  <c:v>44269</c:v>
                </c:pt>
                <c:pt idx="12" c:formatCode="yyyy/m/d">
                  <c:v>44270</c:v>
                </c:pt>
                <c:pt idx="13" c:formatCode="yyyy/m/d">
                  <c:v>44271</c:v>
                </c:pt>
                <c:pt idx="14" c:formatCode="yyyy/m/d">
                  <c:v>44272</c:v>
                </c:pt>
                <c:pt idx="15" c:formatCode="yyyy/m/d">
                  <c:v>44273</c:v>
                </c:pt>
                <c:pt idx="16" c:formatCode="yyyy/m/d">
                  <c:v>44274</c:v>
                </c:pt>
                <c:pt idx="17" c:formatCode="yyyy/m/d">
                  <c:v>44275</c:v>
                </c:pt>
                <c:pt idx="18" c:formatCode="yyyy/m/d">
                  <c:v>44276</c:v>
                </c:pt>
                <c:pt idx="19" c:formatCode="yyyy/m/d">
                  <c:v>44277</c:v>
                </c:pt>
                <c:pt idx="20" c:formatCode="yyyy/m/d">
                  <c:v>44278</c:v>
                </c:pt>
                <c:pt idx="21" c:formatCode="yyyy/m/d">
                  <c:v>44279</c:v>
                </c:pt>
                <c:pt idx="22" c:formatCode="yyyy/m/d">
                  <c:v>44280</c:v>
                </c:pt>
                <c:pt idx="23" c:formatCode="yyyy/m/d">
                  <c:v>44281</c:v>
                </c:pt>
                <c:pt idx="24" c:formatCode="yyyy/m/d">
                  <c:v>44282</c:v>
                </c:pt>
                <c:pt idx="25" c:formatCode="yyyy/m/d">
                  <c:v>44283</c:v>
                </c:pt>
                <c:pt idx="26" c:formatCode="yyyy/m/d">
                  <c:v>44284</c:v>
                </c:pt>
                <c:pt idx="27" c:formatCode="yyyy/m/d">
                  <c:v>44285</c:v>
                </c:pt>
                <c:pt idx="28" c:formatCode="yyyy/m/d">
                  <c:v>44286</c:v>
                </c:pt>
                <c:pt idx="29" c:formatCode="yyyy/m/d">
                  <c:v>44287</c:v>
                </c:pt>
                <c:pt idx="30" c:formatCode="yyyy/m/d">
                  <c:v>44288</c:v>
                </c:pt>
                <c:pt idx="31" c:formatCode="yyyy/m/d">
                  <c:v>44289</c:v>
                </c:pt>
                <c:pt idx="32" c:formatCode="yyyy/m/d">
                  <c:v>44290</c:v>
                </c:pt>
                <c:pt idx="33" c:formatCode="yyyy/m/d">
                  <c:v>44291</c:v>
                </c:pt>
                <c:pt idx="34" c:formatCode="yyyy/m/d">
                  <c:v>44292</c:v>
                </c:pt>
                <c:pt idx="35" c:formatCode="yyyy/m/d">
                  <c:v>44293</c:v>
                </c:pt>
                <c:pt idx="36" c:formatCode="yyyy/m/d">
                  <c:v>44294</c:v>
                </c:pt>
                <c:pt idx="37" c:formatCode="yyyy/m/d">
                  <c:v>44295</c:v>
                </c:pt>
                <c:pt idx="38" c:formatCode="yyyy/m/d">
                  <c:v>44296</c:v>
                </c:pt>
                <c:pt idx="39" c:formatCode="yyyy/m/d">
                  <c:v>44297</c:v>
                </c:pt>
                <c:pt idx="40" c:formatCode="yyyy/m/d">
                  <c:v>44298</c:v>
                </c:pt>
                <c:pt idx="41" c:formatCode="yyyy/m/d">
                  <c:v>44299</c:v>
                </c:pt>
                <c:pt idx="42" c:formatCode="yyyy/m/d">
                  <c:v>44300</c:v>
                </c:pt>
                <c:pt idx="43" c:formatCode="yyyy/m/d">
                  <c:v>44301</c:v>
                </c:pt>
                <c:pt idx="44" c:formatCode="yyyy/m/d">
                  <c:v>44302</c:v>
                </c:pt>
                <c:pt idx="45" c:formatCode="yyyy/m/d">
                  <c:v>44303</c:v>
                </c:pt>
                <c:pt idx="46" c:formatCode="yyyy/m/d">
                  <c:v>44304</c:v>
                </c:pt>
                <c:pt idx="47" c:formatCode="yyyy/m/d">
                  <c:v>44305</c:v>
                </c:pt>
                <c:pt idx="48" c:formatCode="yyyy/m/d">
                  <c:v>44306</c:v>
                </c:pt>
                <c:pt idx="49" c:formatCode="yyyy/m/d">
                  <c:v>44307</c:v>
                </c:pt>
                <c:pt idx="50" c:formatCode="yyyy/m/d">
                  <c:v>44308</c:v>
                </c:pt>
                <c:pt idx="51" c:formatCode="yyyy/m/d">
                  <c:v>44309</c:v>
                </c:pt>
                <c:pt idx="52" c:formatCode="yyyy/m/d">
                  <c:v>44310</c:v>
                </c:pt>
                <c:pt idx="53" c:formatCode="yyyy/m/d">
                  <c:v>44311</c:v>
                </c:pt>
                <c:pt idx="54" c:formatCode="yyyy/m/d">
                  <c:v>44312</c:v>
                </c:pt>
                <c:pt idx="55" c:formatCode="yyyy/m/d">
                  <c:v>44313</c:v>
                </c:pt>
                <c:pt idx="56" c:formatCode="yyyy/m/d">
                  <c:v>44314</c:v>
                </c:pt>
                <c:pt idx="57" c:formatCode="yyyy/m/d">
                  <c:v>44315</c:v>
                </c:pt>
                <c:pt idx="58" c:formatCode="yyyy/m/d">
                  <c:v>44316</c:v>
                </c:pt>
                <c:pt idx="59" c:formatCode="yyyy/m/d">
                  <c:v>44317</c:v>
                </c:pt>
                <c:pt idx="60" c:formatCode="yyyy/m/d">
                  <c:v>44318</c:v>
                </c:pt>
                <c:pt idx="61" c:formatCode="yyyy/m/d">
                  <c:v>44319</c:v>
                </c:pt>
                <c:pt idx="62" c:formatCode="yyyy/m/d">
                  <c:v>44320</c:v>
                </c:pt>
                <c:pt idx="63" c:formatCode="yyyy/m/d">
                  <c:v>44321</c:v>
                </c:pt>
                <c:pt idx="64" c:formatCode="yyyy/m/d">
                  <c:v>44322</c:v>
                </c:pt>
                <c:pt idx="65" c:formatCode="yyyy/m/d">
                  <c:v>44323</c:v>
                </c:pt>
                <c:pt idx="66" c:formatCode="yyyy/m/d">
                  <c:v>44324</c:v>
                </c:pt>
                <c:pt idx="67" c:formatCode="yyyy/m/d">
                  <c:v>44325</c:v>
                </c:pt>
                <c:pt idx="68" c:formatCode="yyyy/m/d">
                  <c:v>44326</c:v>
                </c:pt>
                <c:pt idx="69" c:formatCode="yyyy/m/d">
                  <c:v>44327</c:v>
                </c:pt>
                <c:pt idx="70" c:formatCode="yyyy/m/d">
                  <c:v>44328</c:v>
                </c:pt>
                <c:pt idx="71" c:formatCode="yyyy/m/d">
                  <c:v>44329</c:v>
                </c:pt>
                <c:pt idx="72" c:formatCode="yyyy/m/d">
                  <c:v>44330</c:v>
                </c:pt>
                <c:pt idx="73" c:formatCode="yyyy/m/d">
                  <c:v>44331</c:v>
                </c:pt>
                <c:pt idx="74" c:formatCode="yyyy/m/d">
                  <c:v>44332</c:v>
                </c:pt>
                <c:pt idx="75" c:formatCode="yyyy/m/d">
                  <c:v>44333</c:v>
                </c:pt>
                <c:pt idx="76" c:formatCode="yyyy/m/d">
                  <c:v>44334</c:v>
                </c:pt>
                <c:pt idx="77" c:formatCode="yyyy/m/d">
                  <c:v>44335</c:v>
                </c:pt>
                <c:pt idx="78" c:formatCode="yyyy/m/d">
                  <c:v>44336</c:v>
                </c:pt>
                <c:pt idx="79" c:formatCode="yyyy/m/d">
                  <c:v>44337</c:v>
                </c:pt>
                <c:pt idx="80" c:formatCode="yyyy/m/d">
                  <c:v>44338</c:v>
                </c:pt>
                <c:pt idx="81" c:formatCode="yyyy/m/d">
                  <c:v>44339</c:v>
                </c:pt>
                <c:pt idx="82" c:formatCode="yyyy/m/d">
                  <c:v>44340</c:v>
                </c:pt>
                <c:pt idx="83" c:formatCode="yyyy/m/d">
                  <c:v>44341</c:v>
                </c:pt>
                <c:pt idx="84" c:formatCode="yyyy/m/d">
                  <c:v>44342</c:v>
                </c:pt>
                <c:pt idx="85" c:formatCode="yyyy/m/d">
                  <c:v>44343</c:v>
                </c:pt>
                <c:pt idx="86" c:formatCode="yyyy/m/d">
                  <c:v>44344</c:v>
                </c:pt>
                <c:pt idx="87" c:formatCode="yyyy/m/d">
                  <c:v>44345</c:v>
                </c:pt>
                <c:pt idx="88" c:formatCode="yyyy/m/d">
                  <c:v>44346</c:v>
                </c:pt>
                <c:pt idx="89" c:formatCode="yyyy/m/d">
                  <c:v>44347</c:v>
                </c:pt>
                <c:pt idx="90" c:formatCode="yyyy/m/d">
                  <c:v>44348</c:v>
                </c:pt>
                <c:pt idx="91" c:formatCode="yyyy/m/d">
                  <c:v>44349</c:v>
                </c:pt>
                <c:pt idx="92" c:formatCode="yyyy/m/d">
                  <c:v>44350</c:v>
                </c:pt>
                <c:pt idx="93" c:formatCode="yyyy/m/d">
                  <c:v>44351</c:v>
                </c:pt>
                <c:pt idx="94" c:formatCode="yyyy/m/d">
                  <c:v>44352</c:v>
                </c:pt>
                <c:pt idx="95" c:formatCode="yyyy/m/d">
                  <c:v>44353</c:v>
                </c:pt>
                <c:pt idx="96" c:formatCode="yyyy/m/d">
                  <c:v>44354</c:v>
                </c:pt>
                <c:pt idx="97" c:formatCode="yyyy/m/d">
                  <c:v>44355</c:v>
                </c:pt>
                <c:pt idx="98" c:formatCode="yyyy/m/d">
                  <c:v>44356</c:v>
                </c:pt>
                <c:pt idx="99" c:formatCode="yyyy/m/d">
                  <c:v>44357</c:v>
                </c:pt>
                <c:pt idx="100" c:formatCode="yyyy/m/d">
                  <c:v>44358</c:v>
                </c:pt>
                <c:pt idx="101" c:formatCode="yyyy/m/d">
                  <c:v>44359</c:v>
                </c:pt>
                <c:pt idx="102" c:formatCode="yyyy/m/d">
                  <c:v>44360</c:v>
                </c:pt>
                <c:pt idx="103" c:formatCode="yyyy/m/d">
                  <c:v>44361</c:v>
                </c:pt>
                <c:pt idx="104" c:formatCode="yyyy/m/d">
                  <c:v>44362</c:v>
                </c:pt>
                <c:pt idx="105" c:formatCode="yyyy/m/d">
                  <c:v>44363</c:v>
                </c:pt>
                <c:pt idx="106" c:formatCode="yyyy/m/d">
                  <c:v>44364</c:v>
                </c:pt>
                <c:pt idx="107" c:formatCode="yyyy/m/d">
                  <c:v>44365</c:v>
                </c:pt>
                <c:pt idx="108" c:formatCode="yyyy/m/d">
                  <c:v>44366</c:v>
                </c:pt>
                <c:pt idx="109" c:formatCode="yyyy/m/d">
                  <c:v>44367</c:v>
                </c:pt>
                <c:pt idx="110" c:formatCode="yyyy/m/d">
                  <c:v>44368</c:v>
                </c:pt>
                <c:pt idx="111" c:formatCode="yyyy/m/d">
                  <c:v>44369</c:v>
                </c:pt>
                <c:pt idx="112" c:formatCode="yyyy/m/d">
                  <c:v>44370</c:v>
                </c:pt>
                <c:pt idx="113" c:formatCode="yyyy/m/d">
                  <c:v>44371</c:v>
                </c:pt>
                <c:pt idx="114" c:formatCode="yyyy/m/d">
                  <c:v>44372</c:v>
                </c:pt>
                <c:pt idx="115" c:formatCode="yyyy/m/d">
                  <c:v>44373</c:v>
                </c:pt>
                <c:pt idx="116" c:formatCode="yyyy/m/d">
                  <c:v>44374</c:v>
                </c:pt>
                <c:pt idx="117" c:formatCode="yyyy/m/d">
                  <c:v>44375</c:v>
                </c:pt>
                <c:pt idx="118" c:formatCode="yyyy/m/d">
                  <c:v>44376</c:v>
                </c:pt>
                <c:pt idx="119" c:formatCode="yyyy/m/d">
                  <c:v>44377</c:v>
                </c:pt>
              </c:numCache>
            </c:numRef>
          </c:cat>
          <c:val>
            <c:numRef>
              <c:f>'[0图表新模板.xls]1年70'!$C$1:$C$120</c:f>
              <c:numCache>
                <c:formatCode>0.00%</c:formatCode>
                <c:ptCount val="120"/>
                <c:pt idx="0">
                  <c:v>-0.000199999999999978</c:v>
                </c:pt>
                <c:pt idx="1">
                  <c:v>-9.9999999999989e-5</c:v>
                </c:pt>
                <c:pt idx="2">
                  <c:v>0.000199999999999978</c:v>
                </c:pt>
                <c:pt idx="3">
                  <c:v>0.000199999999999978</c:v>
                </c:pt>
                <c:pt idx="4">
                  <c:v>0.000199999999999978</c:v>
                </c:pt>
                <c:pt idx="5">
                  <c:v>0.000899999999999901</c:v>
                </c:pt>
                <c:pt idx="6">
                  <c:v>0.00099999999999989</c:v>
                </c:pt>
                <c:pt idx="7">
                  <c:v>0.00120000000000009</c:v>
                </c:pt>
                <c:pt idx="8">
                  <c:v>0.00130000000000008</c:v>
                </c:pt>
                <c:pt idx="9">
                  <c:v>0.00140000000000007</c:v>
                </c:pt>
                <c:pt idx="10">
                  <c:v>0.00130000000000008</c:v>
                </c:pt>
                <c:pt idx="11">
                  <c:v>0.00130000000000008</c:v>
                </c:pt>
                <c:pt idx="12">
                  <c:v>0.00190000000000001</c:v>
                </c:pt>
                <c:pt idx="13">
                  <c:v>0.00190000000000001</c:v>
                </c:pt>
                <c:pt idx="14">
                  <c:v>0.002</c:v>
                </c:pt>
                <c:pt idx="15">
                  <c:v>0.00219999999999998</c:v>
                </c:pt>
                <c:pt idx="16">
                  <c:v>0.00239999999999996</c:v>
                </c:pt>
                <c:pt idx="17">
                  <c:v>0.00239999999999996</c:v>
                </c:pt>
                <c:pt idx="18">
                  <c:v>0.00229999999999997</c:v>
                </c:pt>
                <c:pt idx="19">
                  <c:v>0.00299999999999989</c:v>
                </c:pt>
                <c:pt idx="20">
                  <c:v>0.00320000000000009</c:v>
                </c:pt>
                <c:pt idx="21">
                  <c:v>0.00340000000000007</c:v>
                </c:pt>
                <c:pt idx="22">
                  <c:v>0.00360000000000005</c:v>
                </c:pt>
                <c:pt idx="23">
                  <c:v>0.004</c:v>
                </c:pt>
                <c:pt idx="24">
                  <c:v>0.004</c:v>
                </c:pt>
                <c:pt idx="25">
                  <c:v>0.004</c:v>
                </c:pt>
                <c:pt idx="26">
                  <c:v>0.00439999999999996</c:v>
                </c:pt>
                <c:pt idx="27">
                  <c:v>0.00469999999999993</c:v>
                </c:pt>
                <c:pt idx="28">
                  <c:v>0.0048999999999999</c:v>
                </c:pt>
                <c:pt idx="29">
                  <c:v>0.0051000000000001</c:v>
                </c:pt>
                <c:pt idx="30">
                  <c:v>0.00530000000000008</c:v>
                </c:pt>
                <c:pt idx="31">
                  <c:v>0.00530000000000008</c:v>
                </c:pt>
                <c:pt idx="32">
                  <c:v>0.00530000000000008</c:v>
                </c:pt>
                <c:pt idx="33">
                  <c:v>0.00530000000000008</c:v>
                </c:pt>
                <c:pt idx="34">
                  <c:v>0.00600000000000001</c:v>
                </c:pt>
                <c:pt idx="35">
                  <c:v>0.00619999999999998</c:v>
                </c:pt>
                <c:pt idx="36">
                  <c:v>0.00639999999999996</c:v>
                </c:pt>
                <c:pt idx="37">
                  <c:v>0.00649999999999995</c:v>
                </c:pt>
                <c:pt idx="38">
                  <c:v>0.00649999999999995</c:v>
                </c:pt>
                <c:pt idx="39">
                  <c:v>0.00639999999999996</c:v>
                </c:pt>
                <c:pt idx="40">
                  <c:v>0.00679999999999992</c:v>
                </c:pt>
                <c:pt idx="41">
                  <c:v>0.0069999999999999</c:v>
                </c:pt>
                <c:pt idx="42">
                  <c:v>0.0072000000000001</c:v>
                </c:pt>
                <c:pt idx="43">
                  <c:v>0.00740000000000007</c:v>
                </c:pt>
                <c:pt idx="44">
                  <c:v>0.00770000000000004</c:v>
                </c:pt>
                <c:pt idx="45">
                  <c:v>0.00760000000000005</c:v>
                </c:pt>
                <c:pt idx="46">
                  <c:v>0.00760000000000005</c:v>
                </c:pt>
                <c:pt idx="47">
                  <c:v>0.00829999999999997</c:v>
                </c:pt>
                <c:pt idx="48">
                  <c:v>0.00859999999999994</c:v>
                </c:pt>
                <c:pt idx="49">
                  <c:v>0.0089999999999999</c:v>
                </c:pt>
                <c:pt idx="50">
                  <c:v>0.0092000000000001</c:v>
                </c:pt>
                <c:pt idx="51">
                  <c:v>0.00950000000000006</c:v>
                </c:pt>
                <c:pt idx="52">
                  <c:v>0.00950000000000006</c:v>
                </c:pt>
                <c:pt idx="53">
                  <c:v>0.00950000000000006</c:v>
                </c:pt>
                <c:pt idx="54">
                  <c:v>0.0089999999999999</c:v>
                </c:pt>
                <c:pt idx="55">
                  <c:v>0.00910000000000011</c:v>
                </c:pt>
                <c:pt idx="56">
                  <c:v>0.00910000000000011</c:v>
                </c:pt>
                <c:pt idx="57">
                  <c:v>0.00910000000000011</c:v>
                </c:pt>
                <c:pt idx="58">
                  <c:v>0.00940000000000007</c:v>
                </c:pt>
                <c:pt idx="59">
                  <c:v>0.00940000000000007</c:v>
                </c:pt>
                <c:pt idx="60">
                  <c:v>0.00940000000000007</c:v>
                </c:pt>
                <c:pt idx="61">
                  <c:v>0.00930000000000009</c:v>
                </c:pt>
                <c:pt idx="62">
                  <c:v>0.00930000000000009</c:v>
                </c:pt>
                <c:pt idx="63">
                  <c:v>0.00930000000000009</c:v>
                </c:pt>
                <c:pt idx="64">
                  <c:v>0.0105</c:v>
                </c:pt>
                <c:pt idx="65">
                  <c:v>0.0107999999999999</c:v>
                </c:pt>
                <c:pt idx="66">
                  <c:v>0.0107999999999999</c:v>
                </c:pt>
                <c:pt idx="67">
                  <c:v>0.0107999999999999</c:v>
                </c:pt>
                <c:pt idx="68">
                  <c:v>0.0113000000000001</c:v>
                </c:pt>
                <c:pt idx="69">
                  <c:v>0.0117</c:v>
                </c:pt>
                <c:pt idx="70">
                  <c:v>0.0119</c:v>
                </c:pt>
                <c:pt idx="71">
                  <c:v>0.0122</c:v>
                </c:pt>
                <c:pt idx="72">
                  <c:v>0.0125999999999999</c:v>
                </c:pt>
                <c:pt idx="73">
                  <c:v>0.0125999999999999</c:v>
                </c:pt>
                <c:pt idx="74">
                  <c:v>0.0125999999999999</c:v>
                </c:pt>
                <c:pt idx="75">
                  <c:v>0.0138</c:v>
                </c:pt>
                <c:pt idx="76">
                  <c:v>0.014</c:v>
                </c:pt>
                <c:pt idx="77">
                  <c:v>0.0143</c:v>
                </c:pt>
                <c:pt idx="78">
                  <c:v>0.0145</c:v>
                </c:pt>
                <c:pt idx="79">
                  <c:v>0.0146999999999999</c:v>
                </c:pt>
                <c:pt idx="80">
                  <c:v>0.0146999999999999</c:v>
                </c:pt>
                <c:pt idx="81">
                  <c:v>0.0146999999999999</c:v>
                </c:pt>
                <c:pt idx="82">
                  <c:v>0.0154000000000001</c:v>
                </c:pt>
                <c:pt idx="83">
                  <c:v>0.0156000000000001</c:v>
                </c:pt>
                <c:pt idx="84">
                  <c:v>0.0158</c:v>
                </c:pt>
                <c:pt idx="85">
                  <c:v>0.0161</c:v>
                </c:pt>
                <c:pt idx="86">
                  <c:v>0.0165</c:v>
                </c:pt>
                <c:pt idx="87">
                  <c:v>0.0165</c:v>
                </c:pt>
                <c:pt idx="88">
                  <c:v>0.0165</c:v>
                </c:pt>
                <c:pt idx="89">
                  <c:v>0.0170999999999999</c:v>
                </c:pt>
                <c:pt idx="90">
                  <c:v>0.0173000000000001</c:v>
                </c:pt>
                <c:pt idx="91">
                  <c:v>0.0175000000000001</c:v>
                </c:pt>
                <c:pt idx="92">
                  <c:v>0.0177</c:v>
                </c:pt>
                <c:pt idx="93">
                  <c:v>0.0179</c:v>
                </c:pt>
                <c:pt idx="94">
                  <c:v>0.0179</c:v>
                </c:pt>
                <c:pt idx="95">
                  <c:v>0.0178</c:v>
                </c:pt>
                <c:pt idx="96">
                  <c:v>0.0182</c:v>
                </c:pt>
                <c:pt idx="97">
                  <c:v>0.0182</c:v>
                </c:pt>
                <c:pt idx="98">
                  <c:v>0.0181</c:v>
                </c:pt>
                <c:pt idx="99">
                  <c:v>0.0183</c:v>
                </c:pt>
                <c:pt idx="100">
                  <c:v>0.0185999999999999</c:v>
                </c:pt>
                <c:pt idx="101">
                  <c:v>0.0185999999999999</c:v>
                </c:pt>
                <c:pt idx="102">
                  <c:v>0.0185999999999999</c:v>
                </c:pt>
                <c:pt idx="103">
                  <c:v>0.0185</c:v>
                </c:pt>
                <c:pt idx="104">
                  <c:v>0.0192000000000001</c:v>
                </c:pt>
                <c:pt idx="105">
                  <c:v>0.0193000000000001</c:v>
                </c:pt>
                <c:pt idx="106">
                  <c:v>0.0194000000000001</c:v>
                </c:pt>
                <c:pt idx="107">
                  <c:v>0.0194000000000001</c:v>
                </c:pt>
                <c:pt idx="108">
                  <c:v>0.0194000000000001</c:v>
                </c:pt>
                <c:pt idx="109">
                  <c:v>0.0194000000000001</c:v>
                </c:pt>
                <c:pt idx="110">
                  <c:v>0.0201</c:v>
                </c:pt>
                <c:pt idx="111">
                  <c:v>0.0203</c:v>
                </c:pt>
                <c:pt idx="112">
                  <c:v>0.0204</c:v>
                </c:pt>
                <c:pt idx="113">
                  <c:v>0.0207999999999999</c:v>
                </c:pt>
                <c:pt idx="114">
                  <c:v>0.0209999999999999</c:v>
                </c:pt>
                <c:pt idx="115">
                  <c:v>0.0209999999999999</c:v>
                </c:pt>
                <c:pt idx="116">
                  <c:v>0.0209999999999999</c:v>
                </c:pt>
                <c:pt idx="117">
                  <c:v>0.0217000000000001</c:v>
                </c:pt>
                <c:pt idx="118">
                  <c:v>0.0218</c:v>
                </c:pt>
                <c:pt idx="119">
                  <c:v>0.0210999999999999</c:v>
                </c:pt>
              </c:numCache>
            </c:numRef>
          </c:val>
          <c:smooth val="0"/>
        </c:ser>
        <c:ser>
          <c:idx val="1"/>
          <c:order val="1"/>
          <c:tx>
            <c:strRef>
              <c:f>"业绩比较基准收益率"</c:f>
              <c:strCache>
                <c:ptCount val="1"/>
                <c:pt idx="0">
                  <c:v>业绩比较基准收益率</c:v>
                </c:pt>
              </c:strCache>
            </c:strRef>
          </c:tx>
          <c:spPr>
            <a:ln w="25400" cap="rnd" cmpd="sng" algn="ctr">
              <a:solidFill>
                <a:srgbClr val="ED7D31"/>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1年70'!$A$1:$A$120</c:f>
              <c:numCache>
                <c:formatCode>yyyy/m/d</c:formatCode>
                <c:ptCount val="120"/>
                <c:pt idx="0" c:formatCode="yyyy/m/d">
                  <c:v>44258</c:v>
                </c:pt>
                <c:pt idx="1" c:formatCode="yyyy/m/d">
                  <c:v>44259</c:v>
                </c:pt>
                <c:pt idx="2" c:formatCode="yyyy/m/d">
                  <c:v>44260</c:v>
                </c:pt>
                <c:pt idx="3" c:formatCode="yyyy/m/d">
                  <c:v>44261</c:v>
                </c:pt>
                <c:pt idx="4" c:formatCode="yyyy/m/d">
                  <c:v>44262</c:v>
                </c:pt>
                <c:pt idx="5" c:formatCode="yyyy/m/d">
                  <c:v>44263</c:v>
                </c:pt>
                <c:pt idx="6" c:formatCode="yyyy/m/d">
                  <c:v>44264</c:v>
                </c:pt>
                <c:pt idx="7" c:formatCode="yyyy/m/d">
                  <c:v>44265</c:v>
                </c:pt>
                <c:pt idx="8" c:formatCode="yyyy/m/d">
                  <c:v>44266</c:v>
                </c:pt>
                <c:pt idx="9" c:formatCode="yyyy/m/d">
                  <c:v>44267</c:v>
                </c:pt>
                <c:pt idx="10" c:formatCode="yyyy/m/d">
                  <c:v>44268</c:v>
                </c:pt>
                <c:pt idx="11" c:formatCode="yyyy/m/d">
                  <c:v>44269</c:v>
                </c:pt>
                <c:pt idx="12" c:formatCode="yyyy/m/d">
                  <c:v>44270</c:v>
                </c:pt>
                <c:pt idx="13" c:formatCode="yyyy/m/d">
                  <c:v>44271</c:v>
                </c:pt>
                <c:pt idx="14" c:formatCode="yyyy/m/d">
                  <c:v>44272</c:v>
                </c:pt>
                <c:pt idx="15" c:formatCode="yyyy/m/d">
                  <c:v>44273</c:v>
                </c:pt>
                <c:pt idx="16" c:formatCode="yyyy/m/d">
                  <c:v>44274</c:v>
                </c:pt>
                <c:pt idx="17" c:formatCode="yyyy/m/d">
                  <c:v>44275</c:v>
                </c:pt>
                <c:pt idx="18" c:formatCode="yyyy/m/d">
                  <c:v>44276</c:v>
                </c:pt>
                <c:pt idx="19" c:formatCode="yyyy/m/d">
                  <c:v>44277</c:v>
                </c:pt>
                <c:pt idx="20" c:formatCode="yyyy/m/d">
                  <c:v>44278</c:v>
                </c:pt>
                <c:pt idx="21" c:formatCode="yyyy/m/d">
                  <c:v>44279</c:v>
                </c:pt>
                <c:pt idx="22" c:formatCode="yyyy/m/d">
                  <c:v>44280</c:v>
                </c:pt>
                <c:pt idx="23" c:formatCode="yyyy/m/d">
                  <c:v>44281</c:v>
                </c:pt>
                <c:pt idx="24" c:formatCode="yyyy/m/d">
                  <c:v>44282</c:v>
                </c:pt>
                <c:pt idx="25" c:formatCode="yyyy/m/d">
                  <c:v>44283</c:v>
                </c:pt>
                <c:pt idx="26" c:formatCode="yyyy/m/d">
                  <c:v>44284</c:v>
                </c:pt>
                <c:pt idx="27" c:formatCode="yyyy/m/d">
                  <c:v>44285</c:v>
                </c:pt>
                <c:pt idx="28" c:formatCode="yyyy/m/d">
                  <c:v>44286</c:v>
                </c:pt>
                <c:pt idx="29" c:formatCode="yyyy/m/d">
                  <c:v>44287</c:v>
                </c:pt>
                <c:pt idx="30" c:formatCode="yyyy/m/d">
                  <c:v>44288</c:v>
                </c:pt>
                <c:pt idx="31" c:formatCode="yyyy/m/d">
                  <c:v>44289</c:v>
                </c:pt>
                <c:pt idx="32" c:formatCode="yyyy/m/d">
                  <c:v>44290</c:v>
                </c:pt>
                <c:pt idx="33" c:formatCode="yyyy/m/d">
                  <c:v>44291</c:v>
                </c:pt>
                <c:pt idx="34" c:formatCode="yyyy/m/d">
                  <c:v>44292</c:v>
                </c:pt>
                <c:pt idx="35" c:formatCode="yyyy/m/d">
                  <c:v>44293</c:v>
                </c:pt>
                <c:pt idx="36" c:formatCode="yyyy/m/d">
                  <c:v>44294</c:v>
                </c:pt>
                <c:pt idx="37" c:formatCode="yyyy/m/d">
                  <c:v>44295</c:v>
                </c:pt>
                <c:pt idx="38" c:formatCode="yyyy/m/d">
                  <c:v>44296</c:v>
                </c:pt>
                <c:pt idx="39" c:formatCode="yyyy/m/d">
                  <c:v>44297</c:v>
                </c:pt>
                <c:pt idx="40" c:formatCode="yyyy/m/d">
                  <c:v>44298</c:v>
                </c:pt>
                <c:pt idx="41" c:formatCode="yyyy/m/d">
                  <c:v>44299</c:v>
                </c:pt>
                <c:pt idx="42" c:formatCode="yyyy/m/d">
                  <c:v>44300</c:v>
                </c:pt>
                <c:pt idx="43" c:formatCode="yyyy/m/d">
                  <c:v>44301</c:v>
                </c:pt>
                <c:pt idx="44" c:formatCode="yyyy/m/d">
                  <c:v>44302</c:v>
                </c:pt>
                <c:pt idx="45" c:formatCode="yyyy/m/d">
                  <c:v>44303</c:v>
                </c:pt>
                <c:pt idx="46" c:formatCode="yyyy/m/d">
                  <c:v>44304</c:v>
                </c:pt>
                <c:pt idx="47" c:formatCode="yyyy/m/d">
                  <c:v>44305</c:v>
                </c:pt>
                <c:pt idx="48" c:formatCode="yyyy/m/d">
                  <c:v>44306</c:v>
                </c:pt>
                <c:pt idx="49" c:formatCode="yyyy/m/d">
                  <c:v>44307</c:v>
                </c:pt>
                <c:pt idx="50" c:formatCode="yyyy/m/d">
                  <c:v>44308</c:v>
                </c:pt>
                <c:pt idx="51" c:formatCode="yyyy/m/d">
                  <c:v>44309</c:v>
                </c:pt>
                <c:pt idx="52" c:formatCode="yyyy/m/d">
                  <c:v>44310</c:v>
                </c:pt>
                <c:pt idx="53" c:formatCode="yyyy/m/d">
                  <c:v>44311</c:v>
                </c:pt>
                <c:pt idx="54" c:formatCode="yyyy/m/d">
                  <c:v>44312</c:v>
                </c:pt>
                <c:pt idx="55" c:formatCode="yyyy/m/d">
                  <c:v>44313</c:v>
                </c:pt>
                <c:pt idx="56" c:formatCode="yyyy/m/d">
                  <c:v>44314</c:v>
                </c:pt>
                <c:pt idx="57" c:formatCode="yyyy/m/d">
                  <c:v>44315</c:v>
                </c:pt>
                <c:pt idx="58" c:formatCode="yyyy/m/d">
                  <c:v>44316</c:v>
                </c:pt>
                <c:pt idx="59" c:formatCode="yyyy/m/d">
                  <c:v>44317</c:v>
                </c:pt>
                <c:pt idx="60" c:formatCode="yyyy/m/d">
                  <c:v>44318</c:v>
                </c:pt>
                <c:pt idx="61" c:formatCode="yyyy/m/d">
                  <c:v>44319</c:v>
                </c:pt>
                <c:pt idx="62" c:formatCode="yyyy/m/d">
                  <c:v>44320</c:v>
                </c:pt>
                <c:pt idx="63" c:formatCode="yyyy/m/d">
                  <c:v>44321</c:v>
                </c:pt>
                <c:pt idx="64" c:formatCode="yyyy/m/d">
                  <c:v>44322</c:v>
                </c:pt>
                <c:pt idx="65" c:formatCode="yyyy/m/d">
                  <c:v>44323</c:v>
                </c:pt>
                <c:pt idx="66" c:formatCode="yyyy/m/d">
                  <c:v>44324</c:v>
                </c:pt>
                <c:pt idx="67" c:formatCode="yyyy/m/d">
                  <c:v>44325</c:v>
                </c:pt>
                <c:pt idx="68" c:formatCode="yyyy/m/d">
                  <c:v>44326</c:v>
                </c:pt>
                <c:pt idx="69" c:formatCode="yyyy/m/d">
                  <c:v>44327</c:v>
                </c:pt>
                <c:pt idx="70" c:formatCode="yyyy/m/d">
                  <c:v>44328</c:v>
                </c:pt>
                <c:pt idx="71" c:formatCode="yyyy/m/d">
                  <c:v>44329</c:v>
                </c:pt>
                <c:pt idx="72" c:formatCode="yyyy/m/d">
                  <c:v>44330</c:v>
                </c:pt>
                <c:pt idx="73" c:formatCode="yyyy/m/d">
                  <c:v>44331</c:v>
                </c:pt>
                <c:pt idx="74" c:formatCode="yyyy/m/d">
                  <c:v>44332</c:v>
                </c:pt>
                <c:pt idx="75" c:formatCode="yyyy/m/d">
                  <c:v>44333</c:v>
                </c:pt>
                <c:pt idx="76" c:formatCode="yyyy/m/d">
                  <c:v>44334</c:v>
                </c:pt>
                <c:pt idx="77" c:formatCode="yyyy/m/d">
                  <c:v>44335</c:v>
                </c:pt>
                <c:pt idx="78" c:formatCode="yyyy/m/d">
                  <c:v>44336</c:v>
                </c:pt>
                <c:pt idx="79" c:formatCode="yyyy/m/d">
                  <c:v>44337</c:v>
                </c:pt>
                <c:pt idx="80" c:formatCode="yyyy/m/d">
                  <c:v>44338</c:v>
                </c:pt>
                <c:pt idx="81" c:formatCode="yyyy/m/d">
                  <c:v>44339</c:v>
                </c:pt>
                <c:pt idx="82" c:formatCode="yyyy/m/d">
                  <c:v>44340</c:v>
                </c:pt>
                <c:pt idx="83" c:formatCode="yyyy/m/d">
                  <c:v>44341</c:v>
                </c:pt>
                <c:pt idx="84" c:formatCode="yyyy/m/d">
                  <c:v>44342</c:v>
                </c:pt>
                <c:pt idx="85" c:formatCode="yyyy/m/d">
                  <c:v>44343</c:v>
                </c:pt>
                <c:pt idx="86" c:formatCode="yyyy/m/d">
                  <c:v>44344</c:v>
                </c:pt>
                <c:pt idx="87" c:formatCode="yyyy/m/d">
                  <c:v>44345</c:v>
                </c:pt>
                <c:pt idx="88" c:formatCode="yyyy/m/d">
                  <c:v>44346</c:v>
                </c:pt>
                <c:pt idx="89" c:formatCode="yyyy/m/d">
                  <c:v>44347</c:v>
                </c:pt>
                <c:pt idx="90" c:formatCode="yyyy/m/d">
                  <c:v>44348</c:v>
                </c:pt>
                <c:pt idx="91" c:formatCode="yyyy/m/d">
                  <c:v>44349</c:v>
                </c:pt>
                <c:pt idx="92" c:formatCode="yyyy/m/d">
                  <c:v>44350</c:v>
                </c:pt>
                <c:pt idx="93" c:formatCode="yyyy/m/d">
                  <c:v>44351</c:v>
                </c:pt>
                <c:pt idx="94" c:formatCode="yyyy/m/d">
                  <c:v>44352</c:v>
                </c:pt>
                <c:pt idx="95" c:formatCode="yyyy/m/d">
                  <c:v>44353</c:v>
                </c:pt>
                <c:pt idx="96" c:formatCode="yyyy/m/d">
                  <c:v>44354</c:v>
                </c:pt>
                <c:pt idx="97" c:formatCode="yyyy/m/d">
                  <c:v>44355</c:v>
                </c:pt>
                <c:pt idx="98" c:formatCode="yyyy/m/d">
                  <c:v>44356</c:v>
                </c:pt>
                <c:pt idx="99" c:formatCode="yyyy/m/d">
                  <c:v>44357</c:v>
                </c:pt>
                <c:pt idx="100" c:formatCode="yyyy/m/d">
                  <c:v>44358</c:v>
                </c:pt>
                <c:pt idx="101" c:formatCode="yyyy/m/d">
                  <c:v>44359</c:v>
                </c:pt>
                <c:pt idx="102" c:formatCode="yyyy/m/d">
                  <c:v>44360</c:v>
                </c:pt>
                <c:pt idx="103" c:formatCode="yyyy/m/d">
                  <c:v>44361</c:v>
                </c:pt>
                <c:pt idx="104" c:formatCode="yyyy/m/d">
                  <c:v>44362</c:v>
                </c:pt>
                <c:pt idx="105" c:formatCode="yyyy/m/d">
                  <c:v>44363</c:v>
                </c:pt>
                <c:pt idx="106" c:formatCode="yyyy/m/d">
                  <c:v>44364</c:v>
                </c:pt>
                <c:pt idx="107" c:formatCode="yyyy/m/d">
                  <c:v>44365</c:v>
                </c:pt>
                <c:pt idx="108" c:formatCode="yyyy/m/d">
                  <c:v>44366</c:v>
                </c:pt>
                <c:pt idx="109" c:formatCode="yyyy/m/d">
                  <c:v>44367</c:v>
                </c:pt>
                <c:pt idx="110" c:formatCode="yyyy/m/d">
                  <c:v>44368</c:v>
                </c:pt>
                <c:pt idx="111" c:formatCode="yyyy/m/d">
                  <c:v>44369</c:v>
                </c:pt>
                <c:pt idx="112" c:formatCode="yyyy/m/d">
                  <c:v>44370</c:v>
                </c:pt>
                <c:pt idx="113" c:formatCode="yyyy/m/d">
                  <c:v>44371</c:v>
                </c:pt>
                <c:pt idx="114" c:formatCode="yyyy/m/d">
                  <c:v>44372</c:v>
                </c:pt>
                <c:pt idx="115" c:formatCode="yyyy/m/d">
                  <c:v>44373</c:v>
                </c:pt>
                <c:pt idx="116" c:formatCode="yyyy/m/d">
                  <c:v>44374</c:v>
                </c:pt>
                <c:pt idx="117" c:formatCode="yyyy/m/d">
                  <c:v>44375</c:v>
                </c:pt>
                <c:pt idx="118" c:formatCode="yyyy/m/d">
                  <c:v>44376</c:v>
                </c:pt>
                <c:pt idx="119" c:formatCode="yyyy/m/d">
                  <c:v>44377</c:v>
                </c:pt>
              </c:numCache>
            </c:numRef>
          </c:cat>
          <c:val>
            <c:numRef>
              <c:f>'[0图表新模板.xls]1年70'!$E$1:$E$120</c:f>
              <c:numCache>
                <c:formatCode>0.00%</c:formatCode>
                <c:ptCount val="120"/>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pt idx="92">
                  <c:v>0.0127397260273973</c:v>
                </c:pt>
                <c:pt idx="93">
                  <c:v>0.0128767123287671</c:v>
                </c:pt>
                <c:pt idx="94">
                  <c:v>0.013013698630137</c:v>
                </c:pt>
                <c:pt idx="95">
                  <c:v>0.0131506849315069</c:v>
                </c:pt>
                <c:pt idx="96">
                  <c:v>0.0132876712328767</c:v>
                </c:pt>
                <c:pt idx="97">
                  <c:v>0.0134246575342466</c:v>
                </c:pt>
                <c:pt idx="98">
                  <c:v>0.0135616438356164</c:v>
                </c:pt>
                <c:pt idx="99">
                  <c:v>0.0136986301369863</c:v>
                </c:pt>
                <c:pt idx="100">
                  <c:v>0.0138356164383562</c:v>
                </c:pt>
                <c:pt idx="101">
                  <c:v>0.013972602739726</c:v>
                </c:pt>
                <c:pt idx="102">
                  <c:v>0.0141095890410959</c:v>
                </c:pt>
                <c:pt idx="103">
                  <c:v>0.0142465753424658</c:v>
                </c:pt>
                <c:pt idx="104">
                  <c:v>0.0143835616438356</c:v>
                </c:pt>
                <c:pt idx="105">
                  <c:v>0.0145205479452055</c:v>
                </c:pt>
                <c:pt idx="106">
                  <c:v>0.0146575342465753</c:v>
                </c:pt>
                <c:pt idx="107">
                  <c:v>0.0147945205479452</c:v>
                </c:pt>
                <c:pt idx="108">
                  <c:v>0.0149315068493151</c:v>
                </c:pt>
                <c:pt idx="109">
                  <c:v>0.0150684931506849</c:v>
                </c:pt>
                <c:pt idx="110">
                  <c:v>0.0152054794520548</c:v>
                </c:pt>
                <c:pt idx="111">
                  <c:v>0.0153424657534247</c:v>
                </c:pt>
                <c:pt idx="112">
                  <c:v>0.0154794520547945</c:v>
                </c:pt>
                <c:pt idx="113">
                  <c:v>0.0156164383561644</c:v>
                </c:pt>
                <c:pt idx="114">
                  <c:v>0.0157534246575342</c:v>
                </c:pt>
                <c:pt idx="115">
                  <c:v>0.0158904109589041</c:v>
                </c:pt>
                <c:pt idx="116">
                  <c:v>0.016027397260274</c:v>
                </c:pt>
                <c:pt idx="117">
                  <c:v>0.0161643835616438</c:v>
                </c:pt>
                <c:pt idx="118">
                  <c:v>0.0163013698630137</c:v>
                </c:pt>
                <c:pt idx="119">
                  <c:v>0.0164383561643836</c:v>
                </c:pt>
              </c:numCache>
            </c:numRef>
          </c:val>
          <c:smooth val="0"/>
        </c:ser>
        <c:dLbls>
          <c:showLegendKey val="0"/>
          <c:showVal val="0"/>
          <c:showCatName val="0"/>
          <c:showSerName val="0"/>
          <c:showPercent val="0"/>
          <c:showBubbleSize val="0"/>
        </c:dLbls>
        <c:marker val="0"/>
        <c:smooth val="0"/>
        <c:axId val="535965627"/>
        <c:axId val="152230598"/>
      </c:lineChart>
      <c:dateAx>
        <c:axId val="535965627"/>
        <c:scaling>
          <c:orientation val="minMax"/>
        </c:scaling>
        <c:delete val="0"/>
        <c:axPos val="b"/>
        <c:numFmt formatCode="m\/d\/yyyy" sourceLinked="0"/>
        <c:majorTickMark val="out"/>
        <c:minorTickMark val="none"/>
        <c:tickLblPos val="low"/>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152230598"/>
        <c:crosses val="autoZero"/>
        <c:auto val="0"/>
        <c:lblOffset val="100"/>
        <c:baseTimeUnit val="days"/>
        <c:majorUnit val="15"/>
        <c:majorTimeUnit val="days"/>
        <c:minorUnit val="1"/>
        <c:minorTimeUnit val="days"/>
      </c:dateAx>
      <c:valAx>
        <c:axId val="152230598"/>
        <c:scaling>
          <c:orientation val="minMax"/>
        </c:scaling>
        <c:delete val="0"/>
        <c:axPos val="l"/>
        <c:majorGridlines>
          <c:spPr>
            <a:ln w="3175" cap="flat" cmpd="sng" algn="ctr">
              <a:solidFill>
                <a:schemeClr val="bg1">
                  <a:lumMod val="85000"/>
                </a:schemeClr>
              </a:solidFill>
              <a:prstDash val="solid"/>
              <a:round/>
            </a:ln>
          </c:spPr>
        </c:majorGridlines>
        <c:numFmt formatCode="0.00%"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535965627"/>
        <c:crosses val="autoZero"/>
        <c:crossBetween val="between"/>
      </c:valAx>
    </c:plotArea>
    <c:legend>
      <c:legendPos val="b"/>
      <c:legendEntry>
        <c:idx val="0"/>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egendEntry>
        <c:idx val="1"/>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ayout/>
      <c:overlay val="0"/>
      <c:spPr>
        <a:noFill/>
        <a:ln>
          <a:noFill/>
        </a:ln>
      </c:spPr>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
    <c:plotVisOnly val="1"/>
    <c:dispBlanksAs val="gap"/>
    <c:showDLblsOverMax val="0"/>
  </c:chart>
  <c:spPr>
    <a:solidFill>
      <a:srgbClr val="FFFFFF"/>
    </a:solidFill>
    <a:ln w="3175" cap="flat" cmpd="sng" algn="ctr">
      <a:solidFill>
        <a:schemeClr val="bg1">
          <a:lumMod val="85000"/>
        </a:schemeClr>
      </a:solidFill>
      <a:prstDash val="solid"/>
      <a:round/>
    </a:ln>
  </c:spPr>
  <c:txPr>
    <a:bodyPr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2-04-18T02:50:3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